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71F49" w14:textId="360C4191" w:rsidR="00FB3C9D" w:rsidRDefault="003D1DDD">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2D02B9">
        <w:rPr>
          <w:rFonts w:cs="Arial"/>
          <w:b/>
          <w:sz w:val="22"/>
          <w:lang w:val="en-US"/>
        </w:rPr>
        <w:t>12</w:t>
      </w:r>
      <w:r w:rsidR="00C3339B">
        <w:rPr>
          <w:rFonts w:cs="Arial"/>
          <w:b/>
          <w:sz w:val="22"/>
          <w:lang w:val="en-US"/>
        </w:rPr>
        <w:t>4</w:t>
      </w:r>
      <w:r>
        <w:rPr>
          <w:rFonts w:cs="Arial"/>
          <w:b/>
          <w:i/>
          <w:sz w:val="22"/>
          <w:lang w:val="en-US"/>
        </w:rPr>
        <w:tab/>
      </w:r>
      <w:r w:rsidR="00400034" w:rsidRPr="00400034">
        <w:rPr>
          <w:rFonts w:cs="Arial"/>
          <w:b/>
          <w:i/>
          <w:sz w:val="22"/>
          <w:lang w:val="en-US"/>
        </w:rPr>
        <w:t>R2-23</w:t>
      </w:r>
      <w:r w:rsidR="00C3339B">
        <w:rPr>
          <w:rFonts w:cs="Arial"/>
          <w:b/>
          <w:i/>
          <w:sz w:val="22"/>
          <w:lang w:val="en-US"/>
        </w:rPr>
        <w:t>1xxxx</w:t>
      </w:r>
      <w:r w:rsidR="00926AEF" w:rsidRPr="00926AEF" w:rsidDel="00926AEF">
        <w:rPr>
          <w:rFonts w:cs="Arial"/>
          <w:b/>
          <w:i/>
          <w:sz w:val="22"/>
          <w:lang w:val="en-US"/>
        </w:rPr>
        <w:t xml:space="preserve"> </w:t>
      </w:r>
    </w:p>
    <w:p w14:paraId="3F17F203" w14:textId="1D3A6D38" w:rsidR="00FB3C9D" w:rsidRDefault="00C3339B">
      <w:pPr>
        <w:tabs>
          <w:tab w:val="left" w:pos="1701"/>
          <w:tab w:val="right" w:pos="9639"/>
        </w:tabs>
        <w:spacing w:after="0"/>
        <w:rPr>
          <w:rFonts w:cs="Arial"/>
          <w:b/>
          <w:color w:val="000000"/>
          <w:sz w:val="24"/>
        </w:rPr>
      </w:pPr>
      <w:r>
        <w:rPr>
          <w:rFonts w:cs="Arial"/>
          <w:b/>
          <w:sz w:val="22"/>
          <w:lang w:val="en-US"/>
        </w:rPr>
        <w:t>Chicago</w:t>
      </w:r>
      <w:r w:rsidR="003D1DDD">
        <w:rPr>
          <w:rFonts w:cs="Arial"/>
          <w:b/>
          <w:sz w:val="22"/>
          <w:lang w:val="en-US"/>
        </w:rPr>
        <w:t>,</w:t>
      </w:r>
      <w:r w:rsidR="006E66CE">
        <w:rPr>
          <w:rFonts w:cs="Arial"/>
          <w:b/>
          <w:sz w:val="22"/>
          <w:lang w:val="en-US"/>
        </w:rPr>
        <w:t xml:space="preserve"> </w:t>
      </w:r>
      <w:r>
        <w:rPr>
          <w:rFonts w:cs="Arial"/>
          <w:b/>
          <w:sz w:val="22"/>
          <w:lang w:val="en-US"/>
        </w:rPr>
        <w:t>US</w:t>
      </w:r>
      <w:r w:rsidR="00657D7A">
        <w:rPr>
          <w:rFonts w:cs="Arial"/>
          <w:b/>
          <w:sz w:val="22"/>
          <w:lang w:val="en-US"/>
        </w:rPr>
        <w:t>A</w:t>
      </w:r>
      <w:r w:rsidR="006E66CE">
        <w:rPr>
          <w:rFonts w:cs="Arial"/>
          <w:b/>
          <w:sz w:val="22"/>
          <w:lang w:val="en-US"/>
        </w:rPr>
        <w:t>,</w:t>
      </w:r>
      <w:r w:rsidR="003D1DDD">
        <w:rPr>
          <w:rFonts w:cs="Arial"/>
          <w:b/>
          <w:sz w:val="22"/>
          <w:lang w:val="en-US"/>
        </w:rPr>
        <w:t xml:space="preserve"> </w:t>
      </w:r>
      <w:r>
        <w:rPr>
          <w:rFonts w:cs="Arial"/>
          <w:b/>
          <w:sz w:val="22"/>
          <w:lang w:val="en-US"/>
        </w:rPr>
        <w:t>November</w:t>
      </w:r>
      <w:r w:rsidR="00400034">
        <w:rPr>
          <w:rFonts w:cs="Arial"/>
          <w:b/>
          <w:sz w:val="22"/>
          <w:lang w:val="en-US"/>
        </w:rPr>
        <w:t xml:space="preserve"> </w:t>
      </w:r>
      <w:r w:rsidR="003D1DDD">
        <w:rPr>
          <w:rFonts w:cs="Arial"/>
          <w:b/>
          <w:sz w:val="22"/>
          <w:lang w:val="en-US"/>
        </w:rPr>
        <w:t>202</w:t>
      </w:r>
      <w:r w:rsidR="0049681A">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Pr="00C3339B" w:rsidRDefault="00FB3C9D">
      <w:pPr>
        <w:tabs>
          <w:tab w:val="left" w:pos="1701"/>
          <w:tab w:val="right" w:pos="9639"/>
        </w:tabs>
        <w:spacing w:before="100" w:beforeAutospacing="1" w:after="100" w:afterAutospacing="1"/>
        <w:rPr>
          <w:rFonts w:cs="Arial"/>
          <w:b/>
          <w:color w:val="000000"/>
          <w:sz w:val="24"/>
        </w:rPr>
      </w:pPr>
      <w:bookmarkStart w:id="4" w:name="_GoBack"/>
      <w:bookmarkEnd w:id="4"/>
    </w:p>
    <w:p w14:paraId="2AD2FC05" w14:textId="2DD695E5" w:rsidR="00FB3C9D" w:rsidRDefault="003D1DDD">
      <w:pPr>
        <w:pStyle w:val="3GPPHeader"/>
        <w:rPr>
          <w:sz w:val="22"/>
        </w:rPr>
      </w:pPr>
      <w:r>
        <w:rPr>
          <w:sz w:val="22"/>
        </w:rPr>
        <w:t>Agenda Item:</w:t>
      </w:r>
      <w:r>
        <w:rPr>
          <w:sz w:val="22"/>
        </w:rPr>
        <w:tab/>
      </w:r>
      <w:r w:rsidR="00A2537F">
        <w:rPr>
          <w:sz w:val="22"/>
        </w:rPr>
        <w:t>7</w:t>
      </w:r>
      <w:r w:rsidR="00E31D0E">
        <w:rPr>
          <w:sz w:val="22"/>
        </w:rPr>
        <w:t>.9.</w:t>
      </w:r>
      <w:r w:rsidR="00CF6518">
        <w:rPr>
          <w:sz w:val="22"/>
        </w:rPr>
        <w:t>1</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2A8203A1" w:rsidR="00FB3C9D" w:rsidRDefault="003D1DDD">
      <w:pPr>
        <w:pStyle w:val="3GPPHeader"/>
        <w:rPr>
          <w:sz w:val="22"/>
        </w:rPr>
      </w:pPr>
      <w:r>
        <w:rPr>
          <w:sz w:val="22"/>
        </w:rPr>
        <w:t>Title:</w:t>
      </w:r>
      <w:r>
        <w:rPr>
          <w:sz w:val="22"/>
        </w:rPr>
        <w:tab/>
      </w:r>
      <w:r w:rsidR="00CF6518">
        <w:rPr>
          <w:sz w:val="22"/>
        </w:rPr>
        <w:t xml:space="preserve">SRAP </w:t>
      </w:r>
      <w:r w:rsidR="00973DD5">
        <w:rPr>
          <w:sz w:val="22"/>
        </w:rPr>
        <w:t>o</w:t>
      </w:r>
      <w:r w:rsidR="00CF6518">
        <w:rPr>
          <w:sz w:val="22"/>
        </w:rPr>
        <w:t xml:space="preserve">pen issues for </w:t>
      </w:r>
      <w:r w:rsidR="00973DD5">
        <w:rPr>
          <w:sz w:val="22"/>
        </w:rPr>
        <w:t xml:space="preserve">R18 </w:t>
      </w:r>
      <w:proofErr w:type="spellStart"/>
      <w:r w:rsidR="00973DD5">
        <w:rPr>
          <w:sz w:val="22"/>
        </w:rPr>
        <w:t>sidelink</w:t>
      </w:r>
      <w:proofErr w:type="spellEnd"/>
      <w:r w:rsidR="00973DD5">
        <w:rPr>
          <w:sz w:val="22"/>
        </w:rPr>
        <w:t xml:space="preserve"> Relay</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5" w:name="_Ref488331639"/>
      <w:bookmarkStart w:id="6" w:name="_Toc131757144"/>
      <w:r>
        <w:t>Introduction</w:t>
      </w:r>
      <w:bookmarkStart w:id="7" w:name="_Ref178064866"/>
      <w:bookmarkEnd w:id="5"/>
      <w:bookmarkEnd w:id="6"/>
    </w:p>
    <w:bookmarkEnd w:id="7"/>
    <w:p w14:paraId="44D5DC77" w14:textId="65E014CA" w:rsidR="00041594" w:rsidRDefault="00973DD5" w:rsidP="00E54656">
      <w:pPr>
        <w:rPr>
          <w:lang w:eastAsia="ko-KR"/>
        </w:rPr>
      </w:pPr>
      <w:r>
        <w:rPr>
          <w:rFonts w:eastAsia="MS Mincho"/>
        </w:rPr>
        <w:t xml:space="preserve">This document summarizes the SRAP open issues for R18 </w:t>
      </w:r>
      <w:proofErr w:type="spellStart"/>
      <w:r>
        <w:rPr>
          <w:rFonts w:eastAsia="MS Mincho"/>
        </w:rPr>
        <w:t>sidelink</w:t>
      </w:r>
      <w:proofErr w:type="spellEnd"/>
      <w:r>
        <w:rPr>
          <w:rFonts w:eastAsia="MS Mincho"/>
        </w:rPr>
        <w:t xml:space="preserve"> Relay.</w:t>
      </w:r>
    </w:p>
    <w:p w14:paraId="40F89F0E" w14:textId="0D5FDBA8" w:rsidR="0049681A" w:rsidRDefault="0049681A" w:rsidP="0049681A">
      <w:pPr>
        <w:pStyle w:val="1"/>
      </w:pPr>
      <w:bookmarkStart w:id="8" w:name="_Toc131757145"/>
      <w:r>
        <w:rPr>
          <w:rFonts w:hint="eastAsia"/>
        </w:rPr>
        <w:t>D</w:t>
      </w:r>
      <w:r>
        <w:t>iscussion</w:t>
      </w:r>
      <w:bookmarkEnd w:id="8"/>
    </w:p>
    <w:p w14:paraId="759D97AB" w14:textId="77777777" w:rsidR="00CA75E4" w:rsidRDefault="00CA75E4" w:rsidP="00CA75E4">
      <w:pPr>
        <w:keepNext/>
        <w:keepLines/>
        <w:numPr>
          <w:ilvl w:val="1"/>
          <w:numId w:val="0"/>
        </w:numPr>
        <w:pBdr>
          <w:left w:val="none" w:sz="0" w:space="0" w:color="000000"/>
          <w:bottom w:val="none" w:sz="0" w:space="0" w:color="000000"/>
          <w:right w:val="none" w:sz="0" w:space="0" w:color="000000"/>
          <w:between w:val="none" w:sz="0" w:space="0" w:color="000000"/>
        </w:pBdr>
        <w:tabs>
          <w:tab w:val="left" w:pos="576"/>
        </w:tabs>
        <w:spacing w:before="180"/>
        <w:ind w:left="576" w:hanging="576"/>
        <w:outlineLvl w:val="1"/>
        <w:rPr>
          <w:sz w:val="32"/>
          <w:szCs w:val="32"/>
        </w:rPr>
      </w:pPr>
      <w:r>
        <w:rPr>
          <w:sz w:val="32"/>
          <w:szCs w:val="32"/>
        </w:rPr>
        <w:t>Annex: Open issue list</w:t>
      </w:r>
    </w:p>
    <w:tbl>
      <w:tblPr>
        <w:tblStyle w:val="16"/>
        <w:tblW w:w="0" w:type="auto"/>
        <w:tblLook w:val="04A0" w:firstRow="1" w:lastRow="0" w:firstColumn="1" w:lastColumn="0" w:noHBand="0" w:noVBand="1"/>
      </w:tblPr>
      <w:tblGrid>
        <w:gridCol w:w="659"/>
        <w:gridCol w:w="5432"/>
        <w:gridCol w:w="3538"/>
      </w:tblGrid>
      <w:tr w:rsidR="00CA75E4" w14:paraId="169AC57B" w14:textId="77777777" w:rsidTr="00D559A4">
        <w:tc>
          <w:tcPr>
            <w:tcW w:w="659" w:type="dxa"/>
          </w:tcPr>
          <w:p w14:paraId="39D07D59" w14:textId="77777777" w:rsidR="00CA75E4" w:rsidRDefault="00CA75E4" w:rsidP="00D559A4">
            <w:pPr>
              <w:widowControl w:val="0"/>
              <w:spacing w:after="0"/>
              <w:rPr>
                <w:rFonts w:eastAsia="等线"/>
                <w:color w:val="0070C0"/>
                <w:sz w:val="20"/>
                <w:szCs w:val="20"/>
                <w:lang w:val="en-US"/>
              </w:rPr>
            </w:pPr>
          </w:p>
        </w:tc>
        <w:tc>
          <w:tcPr>
            <w:tcW w:w="5432" w:type="dxa"/>
          </w:tcPr>
          <w:p w14:paraId="0E658D7C" w14:textId="77777777" w:rsidR="00CA75E4" w:rsidRDefault="00CA75E4" w:rsidP="00D559A4">
            <w:pPr>
              <w:widowControl w:val="0"/>
              <w:spacing w:after="0"/>
              <w:rPr>
                <w:rFonts w:eastAsia="等线"/>
                <w:sz w:val="20"/>
                <w:szCs w:val="20"/>
                <w:lang w:val="en-US"/>
              </w:rPr>
            </w:pPr>
            <w:r>
              <w:rPr>
                <w:rFonts w:eastAsia="等线"/>
                <w:sz w:val="20"/>
                <w:szCs w:val="20"/>
                <w:lang w:val="en-US"/>
              </w:rPr>
              <w:t>Open Issue</w:t>
            </w:r>
          </w:p>
        </w:tc>
        <w:tc>
          <w:tcPr>
            <w:tcW w:w="3538" w:type="dxa"/>
          </w:tcPr>
          <w:p w14:paraId="68F192D4" w14:textId="77777777" w:rsidR="00CA75E4" w:rsidRDefault="00CA75E4" w:rsidP="00D559A4">
            <w:pPr>
              <w:widowControl w:val="0"/>
              <w:spacing w:after="0"/>
              <w:rPr>
                <w:rFonts w:eastAsia="等线"/>
                <w:sz w:val="20"/>
                <w:szCs w:val="20"/>
                <w:lang w:val="en-US"/>
              </w:rPr>
            </w:pPr>
            <w:r>
              <w:rPr>
                <w:rFonts w:eastAsia="等线"/>
                <w:sz w:val="20"/>
                <w:szCs w:val="20"/>
                <w:lang w:val="en-US"/>
              </w:rPr>
              <w:t>CR-Rapporteur Comment</w:t>
            </w:r>
          </w:p>
        </w:tc>
      </w:tr>
      <w:tr w:rsidR="00CA75E4" w14:paraId="5D9D64E1" w14:textId="77777777" w:rsidTr="00D559A4">
        <w:tc>
          <w:tcPr>
            <w:tcW w:w="659" w:type="dxa"/>
          </w:tcPr>
          <w:p w14:paraId="4A96B9D4" w14:textId="77777777" w:rsidR="00CA75E4" w:rsidRDefault="00CA75E4" w:rsidP="00D559A4">
            <w:pPr>
              <w:rPr>
                <w:b/>
              </w:rPr>
            </w:pPr>
            <w:r>
              <w:rPr>
                <w:b/>
              </w:rPr>
              <w:t>1</w:t>
            </w:r>
          </w:p>
          <w:p w14:paraId="1363D20F" w14:textId="77777777" w:rsidR="00CA75E4" w:rsidRDefault="00CA75E4" w:rsidP="00D559A4">
            <w:pPr>
              <w:widowControl w:val="0"/>
              <w:spacing w:after="0"/>
              <w:rPr>
                <w:rFonts w:asciiTheme="minorHAnsi" w:eastAsia="等线" w:hAnsiTheme="minorHAnsi" w:cstheme="minorHAnsi"/>
                <w:sz w:val="20"/>
                <w:szCs w:val="20"/>
                <w:lang w:val="en-US"/>
              </w:rPr>
            </w:pPr>
          </w:p>
        </w:tc>
        <w:tc>
          <w:tcPr>
            <w:tcW w:w="5432" w:type="dxa"/>
          </w:tcPr>
          <w:p w14:paraId="777E4D55" w14:textId="77777777" w:rsidR="00CA75E4" w:rsidRDefault="00CA75E4" w:rsidP="00D559A4">
            <w:pPr>
              <w:widowControl w:val="0"/>
            </w:pPr>
            <w:r>
              <w:rPr>
                <w:rFonts w:hint="eastAsia"/>
              </w:rPr>
              <w:t>T</w:t>
            </w:r>
            <w:r>
              <w:t>o solve ENs</w:t>
            </w:r>
          </w:p>
          <w:p w14:paraId="4369A572" w14:textId="77777777" w:rsidR="00CA75E4" w:rsidRDefault="00CA75E4" w:rsidP="00D559A4">
            <w:pPr>
              <w:widowControl w:val="0"/>
            </w:pPr>
            <w:r>
              <w:t xml:space="preserve">EN at clause 4.5: </w:t>
            </w:r>
          </w:p>
          <w:p w14:paraId="46FCF216" w14:textId="77777777" w:rsidR="00CA75E4" w:rsidRDefault="00CA75E4" w:rsidP="00D559A4">
            <w:pPr>
              <w:keepLines/>
              <w:rPr>
                <w:rFonts w:eastAsia="Batang"/>
                <w:color w:val="FF0000"/>
                <w:szCs w:val="20"/>
                <w:lang w:eastAsia="ko-KR"/>
              </w:rPr>
            </w:pPr>
            <w:r>
              <w:rPr>
                <w:color w:val="FF0000"/>
                <w:szCs w:val="20"/>
              </w:rPr>
              <w:t>Editor’s Notes: FFS on the detailed configurations of the SRAP entity for U2U Remote UE and U2U Relay UE (e.g., how to identify the radio bearer mapping configuration).</w:t>
            </w:r>
          </w:p>
          <w:p w14:paraId="70E01081" w14:textId="77777777" w:rsidR="00CA75E4" w:rsidRDefault="00CA75E4" w:rsidP="00D559A4">
            <w:r>
              <w:t>EN at clause 5.x.1.2:</w:t>
            </w:r>
          </w:p>
          <w:p w14:paraId="3AD5F534" w14:textId="69AFFCDD" w:rsidR="00CA75E4" w:rsidRDefault="00CA75E4" w:rsidP="00D559A4">
            <w:r>
              <w:rPr>
                <w:color w:val="FF0000"/>
                <w:szCs w:val="20"/>
              </w:rPr>
              <w:t>Editor’s Notes: FFS on the detailed Egress RLC channel determination at U2U Remote UE.</w:t>
            </w:r>
          </w:p>
          <w:p w14:paraId="3D2CA475" w14:textId="77777777" w:rsidR="00CA75E4" w:rsidRDefault="00CA75E4" w:rsidP="00D559A4">
            <w:r>
              <w:t>EN at clause 5.x.3.2:</w:t>
            </w:r>
          </w:p>
          <w:p w14:paraId="74ADEACD" w14:textId="77777777" w:rsidR="00CA75E4" w:rsidRDefault="00CA75E4" w:rsidP="00D559A4">
            <w:pPr>
              <w:keepLines/>
              <w:rPr>
                <w:color w:val="FF0000"/>
                <w:szCs w:val="20"/>
              </w:rPr>
            </w:pPr>
            <w:r>
              <w:rPr>
                <w:color w:val="FF0000"/>
                <w:szCs w:val="20"/>
              </w:rPr>
              <w:t>Editor’s Notes: FFS on the detailed Egress RLC channel determination at U2U Relay UE.</w:t>
            </w:r>
          </w:p>
          <w:p w14:paraId="4F15B38E" w14:textId="77777777" w:rsidR="00CA75E4" w:rsidRDefault="00CA75E4" w:rsidP="00D559A4">
            <w:r>
              <w:t>EN at clause 5.x.3.1:</w:t>
            </w:r>
          </w:p>
          <w:p w14:paraId="0E963CCF" w14:textId="77777777" w:rsidR="00CA75E4" w:rsidRDefault="00CA75E4" w:rsidP="00D559A4">
            <w:pPr>
              <w:widowControl w:val="0"/>
              <w:spacing w:after="0"/>
              <w:rPr>
                <w:rFonts w:asciiTheme="minorHAnsi" w:eastAsia="等线" w:hAnsiTheme="minorHAnsi" w:cstheme="minorHAnsi"/>
                <w:sz w:val="20"/>
                <w:szCs w:val="20"/>
                <w:lang w:val="en-US"/>
              </w:rPr>
            </w:pPr>
            <w:r>
              <w:rPr>
                <w:color w:val="FF0000"/>
                <w:szCs w:val="20"/>
              </w:rPr>
              <w:t>Editor’s Notes: FFS on the detailed Egress link determination at U2U Relay UE.</w:t>
            </w:r>
          </w:p>
        </w:tc>
        <w:tc>
          <w:tcPr>
            <w:tcW w:w="3538" w:type="dxa"/>
          </w:tcPr>
          <w:p w14:paraId="34A78C18" w14:textId="77777777" w:rsidR="00CA75E4" w:rsidRDefault="00CA75E4" w:rsidP="00D559A4">
            <w:r>
              <w:t>Depends on the 331 Running CR discussion on how the SRAP configuration is derived for the 2 hops</w:t>
            </w:r>
          </w:p>
          <w:p w14:paraId="1AB645B8" w14:textId="77777777" w:rsidR="00CA75E4" w:rsidRDefault="00CA75E4" w:rsidP="00D559A4">
            <w:pPr>
              <w:widowControl w:val="0"/>
              <w:spacing w:after="0"/>
              <w:rPr>
                <w:rFonts w:asciiTheme="minorHAnsi" w:eastAsia="等线" w:hAnsiTheme="minorHAnsi" w:cstheme="minorHAnsi"/>
                <w:color w:val="0000FF"/>
                <w:sz w:val="20"/>
                <w:szCs w:val="20"/>
                <w:lang w:val="en-US"/>
              </w:rPr>
            </w:pPr>
          </w:p>
        </w:tc>
      </w:tr>
      <w:tr w:rsidR="00CA75E4" w14:paraId="5D08E522" w14:textId="77777777" w:rsidTr="00D559A4">
        <w:tc>
          <w:tcPr>
            <w:tcW w:w="659" w:type="dxa"/>
          </w:tcPr>
          <w:p w14:paraId="7A33FF0D" w14:textId="77777777" w:rsidR="00CA75E4" w:rsidRDefault="00CA75E4" w:rsidP="00D559A4">
            <w:pPr>
              <w:widowControl w:val="0"/>
              <w:spacing w:after="0"/>
              <w:rPr>
                <w:rFonts w:asciiTheme="minorHAnsi" w:eastAsia="等线" w:hAnsiTheme="minorHAnsi" w:cstheme="minorHAnsi"/>
                <w:sz w:val="20"/>
                <w:szCs w:val="20"/>
                <w:lang w:val="en-US"/>
              </w:rPr>
            </w:pPr>
            <w:r>
              <w:rPr>
                <w:b/>
              </w:rPr>
              <w:t>2</w:t>
            </w:r>
          </w:p>
        </w:tc>
        <w:tc>
          <w:tcPr>
            <w:tcW w:w="5432" w:type="dxa"/>
          </w:tcPr>
          <w:p w14:paraId="37CC8478" w14:textId="77777777" w:rsidR="00CA75E4" w:rsidRDefault="00CA75E4" w:rsidP="00D559A4">
            <w:pPr>
              <w:widowControl w:val="0"/>
            </w:pPr>
            <w:r>
              <w:rPr>
                <w:rFonts w:hint="eastAsia"/>
              </w:rPr>
              <w:t>T</w:t>
            </w:r>
            <w:r>
              <w:t>o solve ENs</w:t>
            </w:r>
          </w:p>
          <w:p w14:paraId="3C02B50E" w14:textId="77777777" w:rsidR="00CA75E4" w:rsidRDefault="00CA75E4" w:rsidP="00D559A4">
            <w:r>
              <w:t>EN at clause 5.X.1.1:</w:t>
            </w:r>
          </w:p>
          <w:p w14:paraId="4EE89C2C" w14:textId="77777777" w:rsidR="00CA75E4" w:rsidRPr="00CA75E4" w:rsidRDefault="00CA75E4" w:rsidP="00CA75E4">
            <w:pPr>
              <w:keepLines/>
              <w:ind w:leftChars="3" w:left="6"/>
              <w:rPr>
                <w:color w:val="FF0000"/>
                <w:szCs w:val="20"/>
              </w:rPr>
            </w:pPr>
            <w:r w:rsidRPr="00CA75E4">
              <w:rPr>
                <w:color w:val="FF0000"/>
              </w:rPr>
              <w:t>Editor’s Notes: The BEARER ID determination for DRBs will be added after we conclude on “FFS how to derive 5-bits value BEARER ID from SLRB configuration index”.</w:t>
            </w:r>
          </w:p>
          <w:p w14:paraId="602C47D0" w14:textId="77777777" w:rsidR="00CA75E4" w:rsidRDefault="00CA75E4" w:rsidP="00D559A4">
            <w:pPr>
              <w:keepLines/>
            </w:pPr>
            <w:r>
              <w:t xml:space="preserve">EN at clause 6.3.3:  </w:t>
            </w:r>
          </w:p>
          <w:p w14:paraId="1DCBD965" w14:textId="3312C994" w:rsidR="00CA75E4" w:rsidRDefault="00CA75E4" w:rsidP="00D559A4">
            <w:pPr>
              <w:widowControl w:val="0"/>
              <w:spacing w:after="0"/>
              <w:rPr>
                <w:rFonts w:asciiTheme="minorHAnsi" w:eastAsia="等线" w:hAnsiTheme="minorHAnsi" w:cstheme="minorHAnsi"/>
                <w:sz w:val="20"/>
                <w:szCs w:val="20"/>
                <w:lang w:val="en-US"/>
              </w:rPr>
            </w:pPr>
            <w:r w:rsidRPr="00000A30">
              <w:rPr>
                <w:color w:val="FF0000"/>
                <w:szCs w:val="20"/>
              </w:rPr>
              <w:t>Editor’s Notes: FFS how to derive 5-bits value BEARER ID from SLRB configuration index.</w:t>
            </w:r>
            <w:r>
              <w:tab/>
            </w:r>
          </w:p>
        </w:tc>
        <w:tc>
          <w:tcPr>
            <w:tcW w:w="3538" w:type="dxa"/>
          </w:tcPr>
          <w:p w14:paraId="7857D810" w14:textId="641FCE2E" w:rsidR="00CA75E4" w:rsidRDefault="00CA75E4" w:rsidP="00CA75E4">
            <w:pPr>
              <w:rPr>
                <w:rFonts w:asciiTheme="minorHAnsi" w:eastAsia="等线" w:hAnsiTheme="minorHAnsi" w:cstheme="minorHAnsi"/>
                <w:color w:val="0000FF"/>
                <w:sz w:val="20"/>
                <w:szCs w:val="20"/>
                <w:lang w:val="en-US"/>
              </w:rPr>
            </w:pPr>
            <w:r>
              <w:t>Rapp understanding according to legacy SL mechanism, it can be 5 bits LSB of the 9 bits SLRB configuration index.</w:t>
            </w:r>
          </w:p>
        </w:tc>
      </w:tr>
      <w:tr w:rsidR="00CA75E4" w14:paraId="47C49515" w14:textId="77777777" w:rsidTr="00D559A4">
        <w:tc>
          <w:tcPr>
            <w:tcW w:w="659" w:type="dxa"/>
          </w:tcPr>
          <w:p w14:paraId="2F284BBD" w14:textId="3335AD6D" w:rsidR="00CA75E4" w:rsidRDefault="00CA75E4" w:rsidP="00D559A4">
            <w:pPr>
              <w:widowControl w:val="0"/>
              <w:spacing w:after="0"/>
              <w:rPr>
                <w:rFonts w:asciiTheme="minorHAnsi" w:eastAsia="等线" w:hAnsiTheme="minorHAnsi" w:cstheme="minorHAnsi"/>
                <w:sz w:val="20"/>
                <w:szCs w:val="20"/>
                <w:lang w:val="en-US"/>
              </w:rPr>
            </w:pPr>
            <w:r>
              <w:rPr>
                <w:b/>
              </w:rPr>
              <w:t>3</w:t>
            </w:r>
          </w:p>
        </w:tc>
        <w:tc>
          <w:tcPr>
            <w:tcW w:w="5432" w:type="dxa"/>
          </w:tcPr>
          <w:p w14:paraId="37EE6595" w14:textId="77777777" w:rsidR="00CA75E4" w:rsidRDefault="00CA75E4" w:rsidP="00D559A4">
            <w:r>
              <w:t xml:space="preserve">EN in clause 5.4: </w:t>
            </w:r>
          </w:p>
          <w:p w14:paraId="4FBBC963" w14:textId="77777777" w:rsidR="00CA75E4" w:rsidRDefault="00CA75E4" w:rsidP="00D559A4">
            <w:pPr>
              <w:widowControl w:val="0"/>
              <w:spacing w:after="0"/>
              <w:rPr>
                <w:rFonts w:asciiTheme="minorHAnsi" w:eastAsia="等线" w:hAnsiTheme="minorHAnsi" w:cstheme="minorHAnsi"/>
                <w:sz w:val="20"/>
                <w:szCs w:val="20"/>
                <w:lang w:val="en-US"/>
              </w:rPr>
            </w:pPr>
            <w:r>
              <w:rPr>
                <w:color w:val="FF0000"/>
                <w:szCs w:val="20"/>
              </w:rPr>
              <w:t>Editor’s Notes: FFS on the other error handling for U2U Remote UE and U2U Relay UE.</w:t>
            </w:r>
          </w:p>
        </w:tc>
        <w:tc>
          <w:tcPr>
            <w:tcW w:w="3538" w:type="dxa"/>
          </w:tcPr>
          <w:p w14:paraId="7229C702" w14:textId="77777777" w:rsidR="00CA75E4" w:rsidRDefault="00CA75E4" w:rsidP="00D559A4">
            <w:pPr>
              <w:widowControl w:val="0"/>
              <w:spacing w:after="0"/>
              <w:rPr>
                <w:rFonts w:asciiTheme="minorHAnsi" w:eastAsia="等线" w:hAnsiTheme="minorHAnsi" w:cstheme="minorHAnsi"/>
                <w:color w:val="0000FF"/>
                <w:sz w:val="20"/>
                <w:szCs w:val="20"/>
                <w:lang w:val="en-US"/>
              </w:rPr>
            </w:pPr>
            <w:r>
              <w:t xml:space="preserve">The other error handling includes that UE discard the SRAP PDU if the UE ID or BEARER ID field </w:t>
            </w:r>
            <w:r>
              <w:lastRenderedPageBreak/>
              <w:t xml:space="preserve">contains in the received SRAP PDU does not match with the SRAP configuration, or if the SRAP PDU within invalid or reserved value. </w:t>
            </w:r>
          </w:p>
        </w:tc>
      </w:tr>
      <w:tr w:rsidR="00CA75E4" w14:paraId="27292D23" w14:textId="77777777" w:rsidTr="00D559A4">
        <w:tc>
          <w:tcPr>
            <w:tcW w:w="659" w:type="dxa"/>
          </w:tcPr>
          <w:p w14:paraId="5B981C1F" w14:textId="77777777" w:rsidR="00CA75E4" w:rsidRDefault="00CA75E4" w:rsidP="00D559A4">
            <w:pPr>
              <w:widowControl w:val="0"/>
              <w:spacing w:after="0"/>
              <w:rPr>
                <w:rFonts w:asciiTheme="minorHAnsi" w:eastAsia="等线" w:hAnsiTheme="minorHAnsi" w:cstheme="minorHAnsi"/>
                <w:sz w:val="20"/>
                <w:szCs w:val="20"/>
                <w:lang w:val="en-US"/>
              </w:rPr>
            </w:pPr>
            <w:r>
              <w:rPr>
                <w:b/>
              </w:rPr>
              <w:lastRenderedPageBreak/>
              <w:t>4</w:t>
            </w:r>
          </w:p>
        </w:tc>
        <w:tc>
          <w:tcPr>
            <w:tcW w:w="5432" w:type="dxa"/>
          </w:tcPr>
          <w:p w14:paraId="757BB4C3" w14:textId="77777777" w:rsidR="00CA75E4" w:rsidRDefault="00CA75E4" w:rsidP="00D559A4">
            <w:r>
              <w:t xml:space="preserve">EN in clause 4.2.2: </w:t>
            </w:r>
          </w:p>
          <w:p w14:paraId="25D2A570" w14:textId="77777777" w:rsidR="00CA75E4" w:rsidRDefault="00CA75E4" w:rsidP="00D559A4">
            <w:pPr>
              <w:widowControl w:val="0"/>
              <w:spacing w:after="0"/>
              <w:rPr>
                <w:rFonts w:asciiTheme="minorHAnsi" w:eastAsia="等线" w:hAnsiTheme="minorHAnsi" w:cstheme="minorHAnsi"/>
                <w:sz w:val="20"/>
                <w:szCs w:val="20"/>
                <w:lang w:val="en-US"/>
              </w:rPr>
            </w:pPr>
            <w:r w:rsidRPr="00000A30">
              <w:rPr>
                <w:color w:val="FF0000"/>
                <w:szCs w:val="20"/>
              </w:rPr>
              <w:t>Editor’s Notes: FFS on the detailed SRAP entity description for U2U Remote UE and U2U Relay UE.</w:t>
            </w:r>
          </w:p>
        </w:tc>
        <w:tc>
          <w:tcPr>
            <w:tcW w:w="3538" w:type="dxa"/>
          </w:tcPr>
          <w:p w14:paraId="1D217243" w14:textId="77777777" w:rsidR="00CA75E4" w:rsidRPr="00CA75E4" w:rsidRDefault="00CA75E4" w:rsidP="00D559A4">
            <w:pPr>
              <w:widowControl w:val="0"/>
              <w:spacing w:after="0"/>
              <w:rPr>
                <w:rFonts w:asciiTheme="minorHAnsi" w:eastAsia="等线" w:hAnsiTheme="minorHAnsi" w:cstheme="minorHAnsi"/>
                <w:color w:val="000000" w:themeColor="text1"/>
                <w:sz w:val="20"/>
                <w:szCs w:val="20"/>
                <w:lang w:val="en-US"/>
              </w:rPr>
            </w:pPr>
            <w:r w:rsidRPr="00545677">
              <w:rPr>
                <w:color w:val="000000" w:themeColor="text1"/>
              </w:rPr>
              <w:t xml:space="preserve">As </w:t>
            </w:r>
            <w:r w:rsidRPr="00CA75E4">
              <w:rPr>
                <w:color w:val="000000" w:themeColor="text1"/>
              </w:rPr>
              <w:t>commented by company, for the SRAP entity modelling at U2U Relay UE, only one SRAP entity is needed, so the current running CR (in clause 4.2.2) is reworded to address this comment.</w:t>
            </w:r>
            <w:r>
              <w:rPr>
                <w:color w:val="000000" w:themeColor="text1"/>
                <w:szCs w:val="20"/>
              </w:rPr>
              <w:t xml:space="preserve"> If no objection, the EN can be removed.</w:t>
            </w:r>
          </w:p>
        </w:tc>
      </w:tr>
      <w:tr w:rsidR="00CA75E4" w14:paraId="792EA286" w14:textId="77777777" w:rsidTr="00D559A4">
        <w:tc>
          <w:tcPr>
            <w:tcW w:w="659" w:type="dxa"/>
          </w:tcPr>
          <w:p w14:paraId="71B5656A" w14:textId="77777777" w:rsidR="00CA75E4" w:rsidRDefault="00CA75E4" w:rsidP="00D559A4">
            <w:pPr>
              <w:widowControl w:val="0"/>
              <w:spacing w:after="0"/>
              <w:rPr>
                <w:rFonts w:asciiTheme="minorHAnsi" w:eastAsia="等线" w:hAnsiTheme="minorHAnsi" w:cstheme="minorHAnsi"/>
                <w:sz w:val="20"/>
                <w:szCs w:val="20"/>
                <w:lang w:val="en-US"/>
              </w:rPr>
            </w:pPr>
          </w:p>
        </w:tc>
        <w:tc>
          <w:tcPr>
            <w:tcW w:w="5432" w:type="dxa"/>
          </w:tcPr>
          <w:p w14:paraId="57007B35" w14:textId="77777777" w:rsidR="00CA75E4" w:rsidRDefault="00CA75E4" w:rsidP="00D559A4">
            <w:pPr>
              <w:widowControl w:val="0"/>
              <w:spacing w:after="0"/>
              <w:rPr>
                <w:rFonts w:asciiTheme="minorHAnsi" w:eastAsia="等线" w:hAnsiTheme="minorHAnsi" w:cstheme="minorHAnsi"/>
                <w:sz w:val="20"/>
                <w:szCs w:val="20"/>
                <w:lang w:val="en-US"/>
              </w:rPr>
            </w:pPr>
          </w:p>
        </w:tc>
        <w:tc>
          <w:tcPr>
            <w:tcW w:w="3538" w:type="dxa"/>
          </w:tcPr>
          <w:p w14:paraId="48838914" w14:textId="77777777" w:rsidR="00CA75E4" w:rsidRDefault="00CA75E4" w:rsidP="00D559A4">
            <w:pPr>
              <w:widowControl w:val="0"/>
              <w:spacing w:after="0"/>
              <w:rPr>
                <w:rFonts w:asciiTheme="minorHAnsi" w:eastAsia="等线" w:hAnsiTheme="minorHAnsi" w:cstheme="minorHAnsi"/>
                <w:color w:val="0000FF"/>
                <w:sz w:val="20"/>
                <w:szCs w:val="20"/>
                <w:lang w:val="en-US"/>
              </w:rPr>
            </w:pPr>
          </w:p>
        </w:tc>
      </w:tr>
      <w:tr w:rsidR="00CA75E4" w14:paraId="1F384C68" w14:textId="77777777" w:rsidTr="00D559A4">
        <w:tc>
          <w:tcPr>
            <w:tcW w:w="659" w:type="dxa"/>
          </w:tcPr>
          <w:p w14:paraId="0D1DDBDB" w14:textId="77777777" w:rsidR="00CA75E4" w:rsidRDefault="00CA75E4" w:rsidP="00D559A4">
            <w:pPr>
              <w:widowControl w:val="0"/>
              <w:spacing w:after="0"/>
              <w:rPr>
                <w:rFonts w:asciiTheme="minorHAnsi" w:eastAsia="等线" w:hAnsiTheme="minorHAnsi" w:cstheme="minorHAnsi"/>
                <w:sz w:val="20"/>
                <w:szCs w:val="20"/>
                <w:lang w:val="en-US"/>
              </w:rPr>
            </w:pPr>
          </w:p>
        </w:tc>
        <w:tc>
          <w:tcPr>
            <w:tcW w:w="5432" w:type="dxa"/>
          </w:tcPr>
          <w:p w14:paraId="4D8806B2" w14:textId="77777777" w:rsidR="00CA75E4" w:rsidRDefault="00CA75E4" w:rsidP="00D559A4">
            <w:pPr>
              <w:widowControl w:val="0"/>
              <w:spacing w:after="0"/>
              <w:rPr>
                <w:rFonts w:asciiTheme="minorHAnsi" w:eastAsia="等线" w:hAnsiTheme="minorHAnsi" w:cstheme="minorHAnsi"/>
                <w:sz w:val="20"/>
                <w:szCs w:val="20"/>
                <w:lang w:val="en-US"/>
              </w:rPr>
            </w:pPr>
          </w:p>
        </w:tc>
        <w:tc>
          <w:tcPr>
            <w:tcW w:w="3538" w:type="dxa"/>
          </w:tcPr>
          <w:p w14:paraId="7675C5F5" w14:textId="77777777" w:rsidR="00CA75E4" w:rsidRDefault="00CA75E4" w:rsidP="00D559A4">
            <w:pPr>
              <w:widowControl w:val="0"/>
              <w:spacing w:after="0"/>
              <w:rPr>
                <w:rFonts w:asciiTheme="minorHAnsi" w:eastAsia="等线" w:hAnsiTheme="minorHAnsi" w:cstheme="minorHAnsi"/>
                <w:color w:val="0000FF"/>
                <w:sz w:val="20"/>
                <w:szCs w:val="20"/>
                <w:lang w:val="en-US"/>
              </w:rPr>
            </w:pPr>
          </w:p>
        </w:tc>
      </w:tr>
      <w:tr w:rsidR="00CA75E4" w14:paraId="51F001E8" w14:textId="77777777" w:rsidTr="00D559A4">
        <w:tc>
          <w:tcPr>
            <w:tcW w:w="659" w:type="dxa"/>
          </w:tcPr>
          <w:p w14:paraId="4DD7E3C2" w14:textId="77777777" w:rsidR="00CA75E4" w:rsidRDefault="00CA75E4" w:rsidP="00D559A4">
            <w:pPr>
              <w:widowControl w:val="0"/>
              <w:spacing w:after="0"/>
              <w:rPr>
                <w:rFonts w:asciiTheme="minorHAnsi" w:eastAsia="等线" w:hAnsiTheme="minorHAnsi" w:cstheme="minorHAnsi"/>
                <w:sz w:val="20"/>
                <w:szCs w:val="20"/>
                <w:lang w:val="en-US"/>
              </w:rPr>
            </w:pPr>
          </w:p>
        </w:tc>
        <w:tc>
          <w:tcPr>
            <w:tcW w:w="5432" w:type="dxa"/>
          </w:tcPr>
          <w:p w14:paraId="6E49693B" w14:textId="77777777" w:rsidR="00CA75E4" w:rsidRDefault="00CA75E4" w:rsidP="00D559A4">
            <w:pPr>
              <w:widowControl w:val="0"/>
              <w:spacing w:after="0"/>
              <w:rPr>
                <w:rFonts w:asciiTheme="minorHAnsi" w:eastAsia="等线" w:hAnsiTheme="minorHAnsi" w:cstheme="minorHAnsi"/>
                <w:sz w:val="20"/>
                <w:szCs w:val="20"/>
                <w:lang w:val="en-US"/>
              </w:rPr>
            </w:pPr>
          </w:p>
        </w:tc>
        <w:tc>
          <w:tcPr>
            <w:tcW w:w="3538" w:type="dxa"/>
          </w:tcPr>
          <w:p w14:paraId="115701E2" w14:textId="77777777" w:rsidR="00CA75E4" w:rsidRDefault="00CA75E4" w:rsidP="00D559A4">
            <w:pPr>
              <w:widowControl w:val="0"/>
              <w:spacing w:after="0"/>
              <w:rPr>
                <w:rFonts w:asciiTheme="minorHAnsi" w:eastAsia="等线" w:hAnsiTheme="minorHAnsi" w:cstheme="minorHAnsi"/>
                <w:color w:val="0000FF"/>
                <w:sz w:val="20"/>
                <w:szCs w:val="20"/>
                <w:lang w:val="en-US"/>
              </w:rPr>
            </w:pPr>
          </w:p>
        </w:tc>
      </w:tr>
      <w:tr w:rsidR="00CA75E4" w14:paraId="38CF8E99" w14:textId="77777777" w:rsidTr="00D559A4">
        <w:tc>
          <w:tcPr>
            <w:tcW w:w="659" w:type="dxa"/>
          </w:tcPr>
          <w:p w14:paraId="7F861411" w14:textId="77777777" w:rsidR="00CA75E4" w:rsidRDefault="00CA75E4" w:rsidP="00D559A4">
            <w:pPr>
              <w:widowControl w:val="0"/>
              <w:spacing w:after="0"/>
              <w:rPr>
                <w:rFonts w:asciiTheme="minorHAnsi" w:eastAsia="等线" w:hAnsiTheme="minorHAnsi" w:cstheme="minorHAnsi"/>
                <w:sz w:val="20"/>
                <w:szCs w:val="20"/>
                <w:lang w:val="en-US"/>
              </w:rPr>
            </w:pPr>
          </w:p>
        </w:tc>
        <w:tc>
          <w:tcPr>
            <w:tcW w:w="5432" w:type="dxa"/>
          </w:tcPr>
          <w:p w14:paraId="55BCDADE" w14:textId="77777777" w:rsidR="00CA75E4" w:rsidRDefault="00CA75E4" w:rsidP="00D559A4">
            <w:pPr>
              <w:widowControl w:val="0"/>
              <w:spacing w:after="0"/>
              <w:rPr>
                <w:rFonts w:asciiTheme="minorHAnsi" w:eastAsia="等线" w:hAnsiTheme="minorHAnsi" w:cstheme="minorHAnsi"/>
                <w:sz w:val="20"/>
                <w:szCs w:val="20"/>
                <w:lang w:val="en-US"/>
              </w:rPr>
            </w:pPr>
          </w:p>
        </w:tc>
        <w:tc>
          <w:tcPr>
            <w:tcW w:w="3538" w:type="dxa"/>
          </w:tcPr>
          <w:p w14:paraId="492558E1" w14:textId="77777777" w:rsidR="00CA75E4" w:rsidRDefault="00CA75E4" w:rsidP="00D559A4">
            <w:pPr>
              <w:widowControl w:val="0"/>
              <w:spacing w:after="0"/>
              <w:rPr>
                <w:rFonts w:asciiTheme="minorHAnsi" w:eastAsia="等线" w:hAnsiTheme="minorHAnsi" w:cstheme="minorHAnsi"/>
                <w:color w:val="0000FF"/>
                <w:sz w:val="20"/>
                <w:szCs w:val="20"/>
                <w:lang w:val="en-US"/>
              </w:rPr>
            </w:pPr>
          </w:p>
        </w:tc>
      </w:tr>
      <w:tr w:rsidR="00CA75E4" w14:paraId="1AB68A40" w14:textId="77777777" w:rsidTr="00D559A4">
        <w:tc>
          <w:tcPr>
            <w:tcW w:w="659" w:type="dxa"/>
          </w:tcPr>
          <w:p w14:paraId="0D9E5BC7" w14:textId="77777777" w:rsidR="00CA75E4" w:rsidRDefault="00CA75E4" w:rsidP="00D559A4">
            <w:pPr>
              <w:widowControl w:val="0"/>
              <w:spacing w:after="0"/>
              <w:rPr>
                <w:rFonts w:asciiTheme="minorHAnsi" w:eastAsia="等线" w:hAnsiTheme="minorHAnsi" w:cstheme="minorHAnsi"/>
                <w:sz w:val="20"/>
                <w:szCs w:val="20"/>
                <w:lang w:val="en-US"/>
              </w:rPr>
            </w:pPr>
          </w:p>
        </w:tc>
        <w:tc>
          <w:tcPr>
            <w:tcW w:w="5432" w:type="dxa"/>
          </w:tcPr>
          <w:p w14:paraId="0F338CC1" w14:textId="77777777" w:rsidR="00CA75E4" w:rsidRDefault="00CA75E4" w:rsidP="00D559A4">
            <w:pPr>
              <w:widowControl w:val="0"/>
              <w:spacing w:after="0"/>
              <w:rPr>
                <w:rFonts w:asciiTheme="minorHAnsi" w:eastAsia="等线" w:hAnsiTheme="minorHAnsi" w:cstheme="minorHAnsi"/>
                <w:sz w:val="20"/>
                <w:szCs w:val="20"/>
                <w:lang w:val="en-US"/>
              </w:rPr>
            </w:pPr>
          </w:p>
        </w:tc>
        <w:tc>
          <w:tcPr>
            <w:tcW w:w="3538" w:type="dxa"/>
          </w:tcPr>
          <w:p w14:paraId="47AB8913" w14:textId="77777777" w:rsidR="00CA75E4" w:rsidRDefault="00CA75E4" w:rsidP="00D559A4">
            <w:pPr>
              <w:widowControl w:val="0"/>
              <w:spacing w:after="0"/>
              <w:rPr>
                <w:rFonts w:asciiTheme="minorHAnsi" w:eastAsia="等线" w:hAnsiTheme="minorHAnsi" w:cstheme="minorHAnsi"/>
                <w:color w:val="0000FF"/>
                <w:sz w:val="20"/>
                <w:szCs w:val="20"/>
                <w:lang w:val="en-US"/>
              </w:rPr>
            </w:pPr>
          </w:p>
        </w:tc>
      </w:tr>
      <w:tr w:rsidR="00CA75E4" w14:paraId="65694F08" w14:textId="77777777" w:rsidTr="00D559A4">
        <w:tc>
          <w:tcPr>
            <w:tcW w:w="659" w:type="dxa"/>
          </w:tcPr>
          <w:p w14:paraId="67E285C0" w14:textId="77777777" w:rsidR="00CA75E4" w:rsidRDefault="00CA75E4" w:rsidP="00D559A4">
            <w:pPr>
              <w:widowControl w:val="0"/>
              <w:spacing w:after="0"/>
              <w:rPr>
                <w:rFonts w:asciiTheme="minorHAnsi" w:eastAsia="等线" w:hAnsiTheme="minorHAnsi" w:cstheme="minorHAnsi"/>
                <w:sz w:val="20"/>
                <w:szCs w:val="20"/>
                <w:lang w:val="en-US"/>
              </w:rPr>
            </w:pPr>
          </w:p>
        </w:tc>
        <w:tc>
          <w:tcPr>
            <w:tcW w:w="5432" w:type="dxa"/>
          </w:tcPr>
          <w:p w14:paraId="7832020B" w14:textId="77777777" w:rsidR="00CA75E4" w:rsidRDefault="00CA75E4" w:rsidP="00D559A4">
            <w:pPr>
              <w:widowControl w:val="0"/>
              <w:spacing w:after="0"/>
              <w:rPr>
                <w:rFonts w:asciiTheme="minorHAnsi" w:eastAsia="等线" w:hAnsiTheme="minorHAnsi" w:cstheme="minorHAnsi"/>
                <w:sz w:val="20"/>
                <w:szCs w:val="20"/>
                <w:lang w:val="en-US"/>
              </w:rPr>
            </w:pPr>
          </w:p>
        </w:tc>
        <w:tc>
          <w:tcPr>
            <w:tcW w:w="3538" w:type="dxa"/>
          </w:tcPr>
          <w:p w14:paraId="31856465" w14:textId="77777777" w:rsidR="00CA75E4" w:rsidRDefault="00CA75E4" w:rsidP="00D559A4">
            <w:pPr>
              <w:widowControl w:val="0"/>
              <w:spacing w:after="0"/>
              <w:rPr>
                <w:rFonts w:asciiTheme="minorHAnsi" w:eastAsia="等线" w:hAnsiTheme="minorHAnsi" w:cstheme="minorHAnsi"/>
                <w:color w:val="0000FF"/>
                <w:sz w:val="20"/>
                <w:szCs w:val="20"/>
                <w:lang w:val="en-US"/>
              </w:rPr>
            </w:pPr>
          </w:p>
        </w:tc>
      </w:tr>
      <w:tr w:rsidR="00CA75E4" w14:paraId="5B24F259" w14:textId="77777777" w:rsidTr="00D559A4">
        <w:tc>
          <w:tcPr>
            <w:tcW w:w="659" w:type="dxa"/>
          </w:tcPr>
          <w:p w14:paraId="1409C5AB" w14:textId="77777777" w:rsidR="00CA75E4" w:rsidRDefault="00CA75E4" w:rsidP="00D559A4">
            <w:pPr>
              <w:widowControl w:val="0"/>
              <w:spacing w:after="0"/>
              <w:rPr>
                <w:rFonts w:asciiTheme="minorHAnsi" w:eastAsia="等线" w:hAnsiTheme="minorHAnsi" w:cstheme="minorHAnsi"/>
                <w:sz w:val="20"/>
                <w:szCs w:val="20"/>
                <w:lang w:val="en-US"/>
              </w:rPr>
            </w:pPr>
          </w:p>
        </w:tc>
        <w:tc>
          <w:tcPr>
            <w:tcW w:w="5432" w:type="dxa"/>
          </w:tcPr>
          <w:p w14:paraId="55F0E9D7" w14:textId="77777777" w:rsidR="00CA75E4" w:rsidRDefault="00CA75E4" w:rsidP="00D559A4">
            <w:pPr>
              <w:widowControl w:val="0"/>
              <w:spacing w:after="0"/>
              <w:rPr>
                <w:rFonts w:asciiTheme="minorHAnsi" w:eastAsia="等线" w:hAnsiTheme="minorHAnsi" w:cstheme="minorHAnsi"/>
                <w:sz w:val="20"/>
                <w:szCs w:val="20"/>
                <w:lang w:val="en-US"/>
              </w:rPr>
            </w:pPr>
          </w:p>
        </w:tc>
        <w:tc>
          <w:tcPr>
            <w:tcW w:w="3538" w:type="dxa"/>
          </w:tcPr>
          <w:p w14:paraId="1647CA34" w14:textId="77777777" w:rsidR="00CA75E4" w:rsidRDefault="00CA75E4" w:rsidP="00D559A4">
            <w:pPr>
              <w:widowControl w:val="0"/>
              <w:spacing w:after="0"/>
              <w:rPr>
                <w:rFonts w:asciiTheme="minorHAnsi" w:eastAsia="等线" w:hAnsiTheme="minorHAnsi" w:cstheme="minorHAnsi"/>
                <w:color w:val="0000FF"/>
                <w:sz w:val="20"/>
                <w:szCs w:val="20"/>
                <w:lang w:val="en-US"/>
              </w:rPr>
            </w:pPr>
          </w:p>
        </w:tc>
      </w:tr>
      <w:tr w:rsidR="00CA75E4" w14:paraId="213F3600" w14:textId="77777777" w:rsidTr="00D559A4">
        <w:tc>
          <w:tcPr>
            <w:tcW w:w="659" w:type="dxa"/>
          </w:tcPr>
          <w:p w14:paraId="337228C8" w14:textId="77777777" w:rsidR="00CA75E4" w:rsidRDefault="00CA75E4" w:rsidP="00D559A4">
            <w:pPr>
              <w:widowControl w:val="0"/>
              <w:spacing w:after="0"/>
              <w:rPr>
                <w:rFonts w:asciiTheme="minorHAnsi" w:eastAsia="等线" w:hAnsiTheme="minorHAnsi" w:cstheme="minorHAnsi"/>
                <w:sz w:val="20"/>
                <w:szCs w:val="20"/>
                <w:lang w:val="en-US"/>
              </w:rPr>
            </w:pPr>
          </w:p>
        </w:tc>
        <w:tc>
          <w:tcPr>
            <w:tcW w:w="5432" w:type="dxa"/>
          </w:tcPr>
          <w:p w14:paraId="3D936270" w14:textId="77777777" w:rsidR="00CA75E4" w:rsidRDefault="00CA75E4" w:rsidP="00D559A4">
            <w:pPr>
              <w:widowControl w:val="0"/>
              <w:spacing w:after="0"/>
              <w:rPr>
                <w:rFonts w:asciiTheme="minorHAnsi" w:eastAsia="等线" w:hAnsiTheme="minorHAnsi" w:cstheme="minorHAnsi"/>
                <w:sz w:val="20"/>
                <w:szCs w:val="20"/>
                <w:lang w:val="en-US"/>
              </w:rPr>
            </w:pPr>
          </w:p>
        </w:tc>
        <w:tc>
          <w:tcPr>
            <w:tcW w:w="3538" w:type="dxa"/>
          </w:tcPr>
          <w:p w14:paraId="5A343E19" w14:textId="77777777" w:rsidR="00CA75E4" w:rsidRDefault="00CA75E4" w:rsidP="00D559A4">
            <w:pPr>
              <w:widowControl w:val="0"/>
              <w:spacing w:after="0"/>
              <w:rPr>
                <w:rFonts w:asciiTheme="minorHAnsi" w:eastAsia="等线" w:hAnsiTheme="minorHAnsi" w:cstheme="minorHAnsi"/>
                <w:color w:val="0000FF"/>
                <w:sz w:val="20"/>
                <w:szCs w:val="20"/>
                <w:lang w:val="en-US"/>
              </w:rPr>
            </w:pPr>
          </w:p>
        </w:tc>
      </w:tr>
      <w:tr w:rsidR="00CA75E4" w14:paraId="17509F06" w14:textId="77777777" w:rsidTr="00D559A4">
        <w:tc>
          <w:tcPr>
            <w:tcW w:w="659" w:type="dxa"/>
          </w:tcPr>
          <w:p w14:paraId="11076D94" w14:textId="77777777" w:rsidR="00CA75E4" w:rsidRDefault="00CA75E4" w:rsidP="00D559A4">
            <w:pPr>
              <w:widowControl w:val="0"/>
              <w:spacing w:after="0"/>
              <w:rPr>
                <w:rFonts w:asciiTheme="minorHAnsi" w:eastAsia="等线" w:hAnsiTheme="minorHAnsi" w:cstheme="minorHAnsi"/>
                <w:sz w:val="20"/>
                <w:szCs w:val="20"/>
                <w:lang w:val="en-US"/>
              </w:rPr>
            </w:pPr>
          </w:p>
        </w:tc>
        <w:tc>
          <w:tcPr>
            <w:tcW w:w="5432" w:type="dxa"/>
          </w:tcPr>
          <w:p w14:paraId="6503767E" w14:textId="77777777" w:rsidR="00CA75E4" w:rsidRDefault="00CA75E4" w:rsidP="00D559A4">
            <w:pPr>
              <w:widowControl w:val="0"/>
              <w:spacing w:after="0"/>
              <w:rPr>
                <w:rFonts w:asciiTheme="minorHAnsi" w:eastAsia="等线" w:hAnsiTheme="minorHAnsi" w:cstheme="minorHAnsi"/>
                <w:sz w:val="20"/>
                <w:szCs w:val="20"/>
                <w:lang w:val="en-US"/>
              </w:rPr>
            </w:pPr>
          </w:p>
        </w:tc>
        <w:tc>
          <w:tcPr>
            <w:tcW w:w="3538" w:type="dxa"/>
          </w:tcPr>
          <w:p w14:paraId="50E5B4A9" w14:textId="77777777" w:rsidR="00CA75E4" w:rsidRDefault="00CA75E4" w:rsidP="00D559A4">
            <w:pPr>
              <w:widowControl w:val="0"/>
              <w:spacing w:after="0"/>
              <w:rPr>
                <w:rFonts w:asciiTheme="minorHAnsi" w:eastAsia="等线" w:hAnsiTheme="minorHAnsi" w:cstheme="minorHAnsi"/>
                <w:color w:val="0000FF"/>
                <w:sz w:val="20"/>
                <w:szCs w:val="20"/>
                <w:lang w:val="en-US"/>
              </w:rPr>
            </w:pPr>
          </w:p>
        </w:tc>
      </w:tr>
    </w:tbl>
    <w:p w14:paraId="0AF164AD" w14:textId="77777777" w:rsidR="00CA75E4" w:rsidRDefault="00CA75E4" w:rsidP="00CA75E4"/>
    <w:p w14:paraId="317A7D4C" w14:textId="608A7C52" w:rsidR="00973DD5" w:rsidRPr="00973DD5" w:rsidRDefault="00973DD5" w:rsidP="00973DD5"/>
    <w:sectPr w:rsidR="00973DD5" w:rsidRPr="00973DD5">
      <w:footerReference w:type="default" r:id="rId8"/>
      <w:footnotePr>
        <w:numRestart w:val="eachSect"/>
      </w:footnotePr>
      <w:pgSz w:w="11907" w:h="16840"/>
      <w:pgMar w:top="1418" w:right="1134" w:bottom="1134" w:left="1134" w:header="680" w:footer="567"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0478B73" w16cex:dateUtc="2023-09-26T01:01:00Z"/>
  <w16cex:commentExtensible w16cex:durableId="3E4BF69B" w16cex:dateUtc="2023-09-27T02:33:00Z"/>
  <w16cex:commentExtensible w16cex:durableId="5DC2FB16" w16cex:dateUtc="2023-09-26T01:05:00Z"/>
  <w16cex:commentExtensible w16cex:durableId="1D159FD3" w16cex:dateUtc="2023-09-27T02: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C370A" w14:textId="77777777" w:rsidR="008D70E7" w:rsidRDefault="008D70E7">
      <w:pPr>
        <w:spacing w:after="0"/>
      </w:pPr>
      <w:r>
        <w:separator/>
      </w:r>
    </w:p>
  </w:endnote>
  <w:endnote w:type="continuationSeparator" w:id="0">
    <w:p w14:paraId="05AF1E6E" w14:textId="77777777" w:rsidR="008D70E7" w:rsidRDefault="008D70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Semilight"/>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8CD3A" w14:textId="77777777" w:rsidR="00A55D2C" w:rsidRDefault="00A55D2C">
    <w:pPr>
      <w:pStyle w:val="af8"/>
      <w:tabs>
        <w:tab w:val="center" w:pos="4820"/>
        <w:tab w:val="right" w:pos="9639"/>
      </w:tabs>
      <w:jc w:val="left"/>
    </w:pPr>
    <w:r>
      <w:tab/>
    </w:r>
    <w:r>
      <w:fldChar w:fldCharType="begin"/>
    </w:r>
    <w:r>
      <w:rPr>
        <w:rStyle w:val="af4"/>
      </w:rPr>
      <w:instrText xml:space="preserve"> PAGE </w:instrText>
    </w:r>
    <w:r>
      <w:fldChar w:fldCharType="separate"/>
    </w:r>
    <w:r>
      <w:rPr>
        <w:rStyle w:val="af4"/>
      </w:rPr>
      <w:t>3</w:t>
    </w:r>
    <w:r>
      <w:fldChar w:fldCharType="end"/>
    </w:r>
    <w:r>
      <w:rPr>
        <w:rStyle w:val="af4"/>
      </w:rPr>
      <w:t>/</w:t>
    </w:r>
    <w:r>
      <w:fldChar w:fldCharType="begin"/>
    </w:r>
    <w:r>
      <w:rPr>
        <w:rStyle w:val="af4"/>
      </w:rPr>
      <w:instrText xml:space="preserve"> NUMPAGES </w:instrText>
    </w:r>
    <w:r>
      <w:fldChar w:fldCharType="separate"/>
    </w:r>
    <w:r>
      <w:rPr>
        <w:rStyle w:val="af4"/>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1C0EB" w14:textId="77777777" w:rsidR="008D70E7" w:rsidRDefault="008D70E7">
      <w:pPr>
        <w:spacing w:after="0"/>
      </w:pPr>
      <w:r>
        <w:separator/>
      </w:r>
    </w:p>
  </w:footnote>
  <w:footnote w:type="continuationSeparator" w:id="0">
    <w:p w14:paraId="535F05E1" w14:textId="77777777" w:rsidR="008D70E7" w:rsidRDefault="008D70E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067739"/>
    <w:multiLevelType w:val="hybridMultilevel"/>
    <w:tmpl w:val="095ED98C"/>
    <w:lvl w:ilvl="0" w:tplc="613E066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1337A2"/>
    <w:multiLevelType w:val="hybridMultilevel"/>
    <w:tmpl w:val="2DBA8310"/>
    <w:lvl w:ilvl="0" w:tplc="AE300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1FDD20C5"/>
    <w:multiLevelType w:val="hybridMultilevel"/>
    <w:tmpl w:val="40A45218"/>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278724E0"/>
    <w:multiLevelType w:val="hybridMultilevel"/>
    <w:tmpl w:val="22882CF8"/>
    <w:lvl w:ilvl="0" w:tplc="6596B684">
      <w:start w:val="7"/>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1437B2"/>
    <w:multiLevelType w:val="hybridMultilevel"/>
    <w:tmpl w:val="E66C4CF6"/>
    <w:lvl w:ilvl="0" w:tplc="6596B684">
      <w:start w:val="7"/>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784390"/>
    <w:multiLevelType w:val="multilevel"/>
    <w:tmpl w:val="0DA83F32"/>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4" w15:restartNumberingAfterBreak="0">
    <w:nsid w:val="45187551"/>
    <w:multiLevelType w:val="hybridMultilevel"/>
    <w:tmpl w:val="292839C8"/>
    <w:lvl w:ilvl="0" w:tplc="A72AA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A722B88"/>
    <w:multiLevelType w:val="hybridMultilevel"/>
    <w:tmpl w:val="42BCB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D5A425D"/>
    <w:multiLevelType w:val="hybridMultilevel"/>
    <w:tmpl w:val="13DADA4C"/>
    <w:lvl w:ilvl="0" w:tplc="EFFC59A4">
      <w:start w:val="1"/>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18" w15:restartNumberingAfterBreak="0">
    <w:nsid w:val="523A3424"/>
    <w:multiLevelType w:val="hybridMultilevel"/>
    <w:tmpl w:val="6AD6004E"/>
    <w:lvl w:ilvl="0" w:tplc="EFFC59A4">
      <w:start w:val="1"/>
      <w:numFmt w:val="bullet"/>
      <w:lvlText w:val="-"/>
      <w:lvlJc w:val="left"/>
      <w:pPr>
        <w:ind w:left="360" w:hanging="360"/>
      </w:pPr>
      <w:rPr>
        <w:rFonts w:ascii="Times" w:eastAsia="Malgun Gothic"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7A618A0"/>
    <w:multiLevelType w:val="hybridMultilevel"/>
    <w:tmpl w:val="4E56BB8A"/>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3" w15:restartNumberingAfterBreak="0">
    <w:nsid w:val="67CC500C"/>
    <w:multiLevelType w:val="hybridMultilevel"/>
    <w:tmpl w:val="4EC2FF96"/>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D4541DD"/>
    <w:multiLevelType w:val="hybridMultilevel"/>
    <w:tmpl w:val="08B2D1EC"/>
    <w:lvl w:ilvl="0" w:tplc="5BE82F6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25"/>
  </w:num>
  <w:num w:numId="4">
    <w:abstractNumId w:val="4"/>
  </w:num>
  <w:num w:numId="5">
    <w:abstractNumId w:val="20"/>
  </w:num>
  <w:num w:numId="6">
    <w:abstractNumId w:val="7"/>
  </w:num>
  <w:num w:numId="7">
    <w:abstractNumId w:val="5"/>
  </w:num>
  <w:num w:numId="8">
    <w:abstractNumId w:val="19"/>
  </w:num>
  <w:num w:numId="9">
    <w:abstractNumId w:val="21"/>
  </w:num>
  <w:num w:numId="10">
    <w:abstractNumId w:val="17"/>
  </w:num>
  <w:num w:numId="11">
    <w:abstractNumId w:val="11"/>
  </w:num>
  <w:num w:numId="12">
    <w:abstractNumId w:val="3"/>
  </w:num>
  <w:num w:numId="13">
    <w:abstractNumId w:val="10"/>
  </w:num>
  <w:num w:numId="14">
    <w:abstractNumId w:val="22"/>
  </w:num>
  <w:num w:numId="15">
    <w:abstractNumId w:val="1"/>
  </w:num>
  <w:num w:numId="16">
    <w:abstractNumId w:val="24"/>
  </w:num>
  <w:num w:numId="17">
    <w:abstractNumId w:val="2"/>
  </w:num>
  <w:num w:numId="18">
    <w:abstractNumId w:val="16"/>
  </w:num>
  <w:num w:numId="19">
    <w:abstractNumId w:val="18"/>
  </w:num>
  <w:num w:numId="20">
    <w:abstractNumId w:val="0"/>
  </w:num>
  <w:num w:numId="21">
    <w:abstractNumId w:val="14"/>
  </w:num>
  <w:num w:numId="22">
    <w:abstractNumId w:val="6"/>
  </w:num>
  <w:num w:numId="23">
    <w:abstractNumId w:val="23"/>
  </w:num>
  <w:num w:numId="24">
    <w:abstractNumId w:val="8"/>
  </w:num>
  <w:num w:numId="25">
    <w:abstractNumId w:val="9"/>
  </w:num>
  <w:num w:numId="26">
    <w:abstractNumId w:val="1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M6kFAJZNWp4tAAAA"/>
  </w:docVars>
  <w:rsids>
    <w:rsidRoot w:val="00FB3C9D"/>
    <w:rsid w:val="0000483C"/>
    <w:rsid w:val="00005E43"/>
    <w:rsid w:val="000100C5"/>
    <w:rsid w:val="000122B1"/>
    <w:rsid w:val="00015DBC"/>
    <w:rsid w:val="00017121"/>
    <w:rsid w:val="00022B9C"/>
    <w:rsid w:val="00023308"/>
    <w:rsid w:val="00025DF1"/>
    <w:rsid w:val="000267B2"/>
    <w:rsid w:val="000301AA"/>
    <w:rsid w:val="000301BE"/>
    <w:rsid w:val="00034101"/>
    <w:rsid w:val="00034B3C"/>
    <w:rsid w:val="00041594"/>
    <w:rsid w:val="0004262D"/>
    <w:rsid w:val="00044D3C"/>
    <w:rsid w:val="00046CFA"/>
    <w:rsid w:val="00056FA0"/>
    <w:rsid w:val="000571A8"/>
    <w:rsid w:val="000576CF"/>
    <w:rsid w:val="00057B8E"/>
    <w:rsid w:val="00064493"/>
    <w:rsid w:val="00070353"/>
    <w:rsid w:val="00074B10"/>
    <w:rsid w:val="0007764C"/>
    <w:rsid w:val="000818F4"/>
    <w:rsid w:val="00081EC4"/>
    <w:rsid w:val="00082BAD"/>
    <w:rsid w:val="00090601"/>
    <w:rsid w:val="00095EDC"/>
    <w:rsid w:val="00097B99"/>
    <w:rsid w:val="000A045B"/>
    <w:rsid w:val="000A1C5D"/>
    <w:rsid w:val="000A221D"/>
    <w:rsid w:val="000A6956"/>
    <w:rsid w:val="000A786B"/>
    <w:rsid w:val="000B162C"/>
    <w:rsid w:val="000B2A4F"/>
    <w:rsid w:val="000B4631"/>
    <w:rsid w:val="000B5469"/>
    <w:rsid w:val="000B7832"/>
    <w:rsid w:val="000B79DB"/>
    <w:rsid w:val="000B7A5D"/>
    <w:rsid w:val="000C0F85"/>
    <w:rsid w:val="000C1310"/>
    <w:rsid w:val="000C5F3C"/>
    <w:rsid w:val="000E03C4"/>
    <w:rsid w:val="000E15AB"/>
    <w:rsid w:val="000F0DE1"/>
    <w:rsid w:val="000F2E9B"/>
    <w:rsid w:val="000F5134"/>
    <w:rsid w:val="000F5DA6"/>
    <w:rsid w:val="000F7D77"/>
    <w:rsid w:val="00107335"/>
    <w:rsid w:val="00107715"/>
    <w:rsid w:val="00111FD9"/>
    <w:rsid w:val="00113F80"/>
    <w:rsid w:val="00115CFC"/>
    <w:rsid w:val="001202CB"/>
    <w:rsid w:val="00120D0C"/>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14D8"/>
    <w:rsid w:val="001632EC"/>
    <w:rsid w:val="001663CB"/>
    <w:rsid w:val="0016729F"/>
    <w:rsid w:val="00180DEC"/>
    <w:rsid w:val="0018150A"/>
    <w:rsid w:val="00185E1A"/>
    <w:rsid w:val="00185F43"/>
    <w:rsid w:val="001A4B2D"/>
    <w:rsid w:val="001A50CB"/>
    <w:rsid w:val="001B031F"/>
    <w:rsid w:val="001B3D23"/>
    <w:rsid w:val="001B490B"/>
    <w:rsid w:val="001B64DA"/>
    <w:rsid w:val="001B7D1B"/>
    <w:rsid w:val="001C1A4E"/>
    <w:rsid w:val="001C3555"/>
    <w:rsid w:val="001C6E79"/>
    <w:rsid w:val="001D10E1"/>
    <w:rsid w:val="001D1A2F"/>
    <w:rsid w:val="001D3066"/>
    <w:rsid w:val="001D32BD"/>
    <w:rsid w:val="001D4078"/>
    <w:rsid w:val="001D7CF5"/>
    <w:rsid w:val="001E069C"/>
    <w:rsid w:val="001E237B"/>
    <w:rsid w:val="001E2735"/>
    <w:rsid w:val="001F02BF"/>
    <w:rsid w:val="001F3D00"/>
    <w:rsid w:val="001F6736"/>
    <w:rsid w:val="002034C4"/>
    <w:rsid w:val="002042C1"/>
    <w:rsid w:val="00205D42"/>
    <w:rsid w:val="00206961"/>
    <w:rsid w:val="002070B3"/>
    <w:rsid w:val="00210583"/>
    <w:rsid w:val="002110D8"/>
    <w:rsid w:val="00212650"/>
    <w:rsid w:val="0021582F"/>
    <w:rsid w:val="00216837"/>
    <w:rsid w:val="002203A2"/>
    <w:rsid w:val="002226D1"/>
    <w:rsid w:val="00222A1B"/>
    <w:rsid w:val="00224EDE"/>
    <w:rsid w:val="00224F89"/>
    <w:rsid w:val="002269C2"/>
    <w:rsid w:val="0023140C"/>
    <w:rsid w:val="00231ED6"/>
    <w:rsid w:val="002322A7"/>
    <w:rsid w:val="002373E8"/>
    <w:rsid w:val="00247587"/>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2EC4"/>
    <w:rsid w:val="002A6597"/>
    <w:rsid w:val="002A71DE"/>
    <w:rsid w:val="002A7B3F"/>
    <w:rsid w:val="002B1C46"/>
    <w:rsid w:val="002B31C3"/>
    <w:rsid w:val="002C043C"/>
    <w:rsid w:val="002C278D"/>
    <w:rsid w:val="002C6CD3"/>
    <w:rsid w:val="002C7AE9"/>
    <w:rsid w:val="002D02B9"/>
    <w:rsid w:val="002D0DFA"/>
    <w:rsid w:val="002D1D15"/>
    <w:rsid w:val="002E06D5"/>
    <w:rsid w:val="002E0EE6"/>
    <w:rsid w:val="002E635A"/>
    <w:rsid w:val="002E6468"/>
    <w:rsid w:val="002E6820"/>
    <w:rsid w:val="002F28AB"/>
    <w:rsid w:val="002F6B1B"/>
    <w:rsid w:val="0030624E"/>
    <w:rsid w:val="00306EDF"/>
    <w:rsid w:val="00307EFB"/>
    <w:rsid w:val="00311126"/>
    <w:rsid w:val="003134B3"/>
    <w:rsid w:val="00313985"/>
    <w:rsid w:val="003200FE"/>
    <w:rsid w:val="00320928"/>
    <w:rsid w:val="00325BFC"/>
    <w:rsid w:val="00326F53"/>
    <w:rsid w:val="00327786"/>
    <w:rsid w:val="00330346"/>
    <w:rsid w:val="00333F69"/>
    <w:rsid w:val="00336AE4"/>
    <w:rsid w:val="0034168D"/>
    <w:rsid w:val="00343E39"/>
    <w:rsid w:val="0035075D"/>
    <w:rsid w:val="00350F10"/>
    <w:rsid w:val="003631C4"/>
    <w:rsid w:val="00366D26"/>
    <w:rsid w:val="00367F1E"/>
    <w:rsid w:val="00386A14"/>
    <w:rsid w:val="00391515"/>
    <w:rsid w:val="0039187D"/>
    <w:rsid w:val="003936AA"/>
    <w:rsid w:val="00396679"/>
    <w:rsid w:val="003A5CDA"/>
    <w:rsid w:val="003A653D"/>
    <w:rsid w:val="003B1B8C"/>
    <w:rsid w:val="003B2B37"/>
    <w:rsid w:val="003B331C"/>
    <w:rsid w:val="003B3C0F"/>
    <w:rsid w:val="003B7B9A"/>
    <w:rsid w:val="003C05CA"/>
    <w:rsid w:val="003C1CDA"/>
    <w:rsid w:val="003C2081"/>
    <w:rsid w:val="003C2586"/>
    <w:rsid w:val="003C43B0"/>
    <w:rsid w:val="003C4E76"/>
    <w:rsid w:val="003C7934"/>
    <w:rsid w:val="003C7EBD"/>
    <w:rsid w:val="003D1DDD"/>
    <w:rsid w:val="003D48D5"/>
    <w:rsid w:val="003D4ED7"/>
    <w:rsid w:val="003E0E2F"/>
    <w:rsid w:val="003E3AFA"/>
    <w:rsid w:val="003E66F5"/>
    <w:rsid w:val="003E6F62"/>
    <w:rsid w:val="003E7DB4"/>
    <w:rsid w:val="003F5EC0"/>
    <w:rsid w:val="003F6639"/>
    <w:rsid w:val="00400034"/>
    <w:rsid w:val="00400D84"/>
    <w:rsid w:val="00405549"/>
    <w:rsid w:val="0041279E"/>
    <w:rsid w:val="00412A7B"/>
    <w:rsid w:val="00413C87"/>
    <w:rsid w:val="004150D5"/>
    <w:rsid w:val="00415D49"/>
    <w:rsid w:val="00416E1A"/>
    <w:rsid w:val="00420328"/>
    <w:rsid w:val="00423FE3"/>
    <w:rsid w:val="004258D9"/>
    <w:rsid w:val="004313CD"/>
    <w:rsid w:val="00431991"/>
    <w:rsid w:val="00431B4B"/>
    <w:rsid w:val="0043359C"/>
    <w:rsid w:val="0043433F"/>
    <w:rsid w:val="00440C74"/>
    <w:rsid w:val="004559F4"/>
    <w:rsid w:val="00456A8D"/>
    <w:rsid w:val="00456DAE"/>
    <w:rsid w:val="00461C5A"/>
    <w:rsid w:val="00463D49"/>
    <w:rsid w:val="00466280"/>
    <w:rsid w:val="004706FA"/>
    <w:rsid w:val="004712E1"/>
    <w:rsid w:val="00475A34"/>
    <w:rsid w:val="00476F75"/>
    <w:rsid w:val="004777AF"/>
    <w:rsid w:val="00492005"/>
    <w:rsid w:val="0049339C"/>
    <w:rsid w:val="0049681A"/>
    <w:rsid w:val="00497E23"/>
    <w:rsid w:val="004A09B4"/>
    <w:rsid w:val="004A2923"/>
    <w:rsid w:val="004A6682"/>
    <w:rsid w:val="004A6E6D"/>
    <w:rsid w:val="004B06A6"/>
    <w:rsid w:val="004B37F6"/>
    <w:rsid w:val="004B4F9E"/>
    <w:rsid w:val="004C4B19"/>
    <w:rsid w:val="004C4DAE"/>
    <w:rsid w:val="004C6879"/>
    <w:rsid w:val="004D0299"/>
    <w:rsid w:val="004D0C69"/>
    <w:rsid w:val="004D1103"/>
    <w:rsid w:val="004D17B2"/>
    <w:rsid w:val="004D221D"/>
    <w:rsid w:val="004D3569"/>
    <w:rsid w:val="004D536E"/>
    <w:rsid w:val="004D56E0"/>
    <w:rsid w:val="004E5491"/>
    <w:rsid w:val="004E5A3E"/>
    <w:rsid w:val="004F0F81"/>
    <w:rsid w:val="004F10AD"/>
    <w:rsid w:val="004F668D"/>
    <w:rsid w:val="00500112"/>
    <w:rsid w:val="0050064F"/>
    <w:rsid w:val="0050185B"/>
    <w:rsid w:val="00502F84"/>
    <w:rsid w:val="00504E01"/>
    <w:rsid w:val="005063AF"/>
    <w:rsid w:val="005068A3"/>
    <w:rsid w:val="005075AA"/>
    <w:rsid w:val="00511837"/>
    <w:rsid w:val="00513750"/>
    <w:rsid w:val="00514254"/>
    <w:rsid w:val="00515C33"/>
    <w:rsid w:val="00520A05"/>
    <w:rsid w:val="0052312D"/>
    <w:rsid w:val="00524EDC"/>
    <w:rsid w:val="0052516B"/>
    <w:rsid w:val="005309DA"/>
    <w:rsid w:val="005316CE"/>
    <w:rsid w:val="0053332F"/>
    <w:rsid w:val="005365BA"/>
    <w:rsid w:val="00536BFB"/>
    <w:rsid w:val="005402DA"/>
    <w:rsid w:val="005409A9"/>
    <w:rsid w:val="005410C9"/>
    <w:rsid w:val="00541B34"/>
    <w:rsid w:val="00542290"/>
    <w:rsid w:val="00543D2C"/>
    <w:rsid w:val="005442E9"/>
    <w:rsid w:val="00545677"/>
    <w:rsid w:val="0054630B"/>
    <w:rsid w:val="00550F08"/>
    <w:rsid w:val="005524FB"/>
    <w:rsid w:val="00553863"/>
    <w:rsid w:val="005561C4"/>
    <w:rsid w:val="00561466"/>
    <w:rsid w:val="0056179B"/>
    <w:rsid w:val="00563423"/>
    <w:rsid w:val="00564D32"/>
    <w:rsid w:val="00565DE3"/>
    <w:rsid w:val="005708E0"/>
    <w:rsid w:val="00581839"/>
    <w:rsid w:val="00583B1A"/>
    <w:rsid w:val="00586D83"/>
    <w:rsid w:val="00591E0D"/>
    <w:rsid w:val="00594941"/>
    <w:rsid w:val="005965A9"/>
    <w:rsid w:val="005A2499"/>
    <w:rsid w:val="005A2610"/>
    <w:rsid w:val="005A6ED1"/>
    <w:rsid w:val="005B0891"/>
    <w:rsid w:val="005B1709"/>
    <w:rsid w:val="005B2601"/>
    <w:rsid w:val="005B43FF"/>
    <w:rsid w:val="005B4502"/>
    <w:rsid w:val="005C03F6"/>
    <w:rsid w:val="005C18B5"/>
    <w:rsid w:val="005C5080"/>
    <w:rsid w:val="005C5CDB"/>
    <w:rsid w:val="005D0F4E"/>
    <w:rsid w:val="005D195F"/>
    <w:rsid w:val="005D1D74"/>
    <w:rsid w:val="005D2E6B"/>
    <w:rsid w:val="005D3FB5"/>
    <w:rsid w:val="005E13BD"/>
    <w:rsid w:val="005E2099"/>
    <w:rsid w:val="005E28E5"/>
    <w:rsid w:val="005E52A0"/>
    <w:rsid w:val="005E7F5A"/>
    <w:rsid w:val="005F0C76"/>
    <w:rsid w:val="005F4477"/>
    <w:rsid w:val="006002A0"/>
    <w:rsid w:val="006012E1"/>
    <w:rsid w:val="006035FB"/>
    <w:rsid w:val="0060368A"/>
    <w:rsid w:val="0060457F"/>
    <w:rsid w:val="0060761A"/>
    <w:rsid w:val="00610954"/>
    <w:rsid w:val="0061237A"/>
    <w:rsid w:val="006123FE"/>
    <w:rsid w:val="00613669"/>
    <w:rsid w:val="00614C44"/>
    <w:rsid w:val="006150F0"/>
    <w:rsid w:val="00621611"/>
    <w:rsid w:val="00621BC8"/>
    <w:rsid w:val="00627A80"/>
    <w:rsid w:val="0064251C"/>
    <w:rsid w:val="006459A5"/>
    <w:rsid w:val="00650929"/>
    <w:rsid w:val="006555C0"/>
    <w:rsid w:val="00657D7A"/>
    <w:rsid w:val="00662067"/>
    <w:rsid w:val="0066350F"/>
    <w:rsid w:val="006649F6"/>
    <w:rsid w:val="00666863"/>
    <w:rsid w:val="006720B4"/>
    <w:rsid w:val="006814F5"/>
    <w:rsid w:val="00684496"/>
    <w:rsid w:val="006844A9"/>
    <w:rsid w:val="00685769"/>
    <w:rsid w:val="006906CF"/>
    <w:rsid w:val="00692BA2"/>
    <w:rsid w:val="006945FE"/>
    <w:rsid w:val="00694C89"/>
    <w:rsid w:val="006956EF"/>
    <w:rsid w:val="006A085B"/>
    <w:rsid w:val="006A09E3"/>
    <w:rsid w:val="006A1376"/>
    <w:rsid w:val="006A2066"/>
    <w:rsid w:val="006A781E"/>
    <w:rsid w:val="006B25AE"/>
    <w:rsid w:val="006B2D0C"/>
    <w:rsid w:val="006B4E89"/>
    <w:rsid w:val="006B74A7"/>
    <w:rsid w:val="006C3DAC"/>
    <w:rsid w:val="006C648D"/>
    <w:rsid w:val="006C7A4C"/>
    <w:rsid w:val="006C7EE5"/>
    <w:rsid w:val="006D02B7"/>
    <w:rsid w:val="006D31EA"/>
    <w:rsid w:val="006D3250"/>
    <w:rsid w:val="006E09BE"/>
    <w:rsid w:val="006E1180"/>
    <w:rsid w:val="006E3083"/>
    <w:rsid w:val="006E3DA9"/>
    <w:rsid w:val="006E4398"/>
    <w:rsid w:val="006E66CE"/>
    <w:rsid w:val="006E68A4"/>
    <w:rsid w:val="006E7824"/>
    <w:rsid w:val="006F0C7A"/>
    <w:rsid w:val="006F0E06"/>
    <w:rsid w:val="006F374A"/>
    <w:rsid w:val="006F3AF0"/>
    <w:rsid w:val="006F4E7D"/>
    <w:rsid w:val="007002AE"/>
    <w:rsid w:val="007072EF"/>
    <w:rsid w:val="007109CB"/>
    <w:rsid w:val="0071115C"/>
    <w:rsid w:val="00711CCE"/>
    <w:rsid w:val="00713D68"/>
    <w:rsid w:val="007148EA"/>
    <w:rsid w:val="00717DBE"/>
    <w:rsid w:val="0072006E"/>
    <w:rsid w:val="0072147B"/>
    <w:rsid w:val="007261FA"/>
    <w:rsid w:val="00731E1B"/>
    <w:rsid w:val="00732A17"/>
    <w:rsid w:val="00732F98"/>
    <w:rsid w:val="007345B3"/>
    <w:rsid w:val="00734C07"/>
    <w:rsid w:val="007353ED"/>
    <w:rsid w:val="00736219"/>
    <w:rsid w:val="0074199D"/>
    <w:rsid w:val="00741CE7"/>
    <w:rsid w:val="00744A23"/>
    <w:rsid w:val="00750FAA"/>
    <w:rsid w:val="00753C4A"/>
    <w:rsid w:val="00755E88"/>
    <w:rsid w:val="00756022"/>
    <w:rsid w:val="00757C60"/>
    <w:rsid w:val="007613FE"/>
    <w:rsid w:val="00763769"/>
    <w:rsid w:val="0076783C"/>
    <w:rsid w:val="00770949"/>
    <w:rsid w:val="00776EBD"/>
    <w:rsid w:val="00777103"/>
    <w:rsid w:val="00782049"/>
    <w:rsid w:val="00783C43"/>
    <w:rsid w:val="00790DC9"/>
    <w:rsid w:val="0079114E"/>
    <w:rsid w:val="0079342B"/>
    <w:rsid w:val="00795873"/>
    <w:rsid w:val="007A18DC"/>
    <w:rsid w:val="007A368E"/>
    <w:rsid w:val="007A4AE4"/>
    <w:rsid w:val="007A7A53"/>
    <w:rsid w:val="007B4BCA"/>
    <w:rsid w:val="007C11D5"/>
    <w:rsid w:val="007C31C1"/>
    <w:rsid w:val="007C664E"/>
    <w:rsid w:val="007D1A7B"/>
    <w:rsid w:val="007D4DBC"/>
    <w:rsid w:val="007D4E1C"/>
    <w:rsid w:val="007E00A1"/>
    <w:rsid w:val="007E0864"/>
    <w:rsid w:val="007E2333"/>
    <w:rsid w:val="007E3852"/>
    <w:rsid w:val="007F1CAD"/>
    <w:rsid w:val="007F33EE"/>
    <w:rsid w:val="007F435B"/>
    <w:rsid w:val="007F4891"/>
    <w:rsid w:val="007F5B82"/>
    <w:rsid w:val="007F5E39"/>
    <w:rsid w:val="00801498"/>
    <w:rsid w:val="00804B8C"/>
    <w:rsid w:val="00805B80"/>
    <w:rsid w:val="008062BF"/>
    <w:rsid w:val="008076AF"/>
    <w:rsid w:val="00807A20"/>
    <w:rsid w:val="00807EE7"/>
    <w:rsid w:val="008109E6"/>
    <w:rsid w:val="00816955"/>
    <w:rsid w:val="008214FB"/>
    <w:rsid w:val="00822734"/>
    <w:rsid w:val="00825AAE"/>
    <w:rsid w:val="00825CEA"/>
    <w:rsid w:val="00832453"/>
    <w:rsid w:val="008377DE"/>
    <w:rsid w:val="00840754"/>
    <w:rsid w:val="008408B7"/>
    <w:rsid w:val="00842380"/>
    <w:rsid w:val="00844947"/>
    <w:rsid w:val="008476E0"/>
    <w:rsid w:val="00850AE3"/>
    <w:rsid w:val="0085273A"/>
    <w:rsid w:val="00852C24"/>
    <w:rsid w:val="00853A34"/>
    <w:rsid w:val="00853D38"/>
    <w:rsid w:val="00854D9C"/>
    <w:rsid w:val="00854DEF"/>
    <w:rsid w:val="00862119"/>
    <w:rsid w:val="00862614"/>
    <w:rsid w:val="00865E66"/>
    <w:rsid w:val="00871192"/>
    <w:rsid w:val="008740E6"/>
    <w:rsid w:val="008741EB"/>
    <w:rsid w:val="00874F84"/>
    <w:rsid w:val="008752D6"/>
    <w:rsid w:val="00877843"/>
    <w:rsid w:val="00890733"/>
    <w:rsid w:val="00893068"/>
    <w:rsid w:val="0089383F"/>
    <w:rsid w:val="00895D68"/>
    <w:rsid w:val="008A250A"/>
    <w:rsid w:val="008A4FC2"/>
    <w:rsid w:val="008B0293"/>
    <w:rsid w:val="008B4EFF"/>
    <w:rsid w:val="008C3ECC"/>
    <w:rsid w:val="008C5F79"/>
    <w:rsid w:val="008D19DC"/>
    <w:rsid w:val="008D70E7"/>
    <w:rsid w:val="008E399F"/>
    <w:rsid w:val="008E3B9F"/>
    <w:rsid w:val="008E6340"/>
    <w:rsid w:val="008E672B"/>
    <w:rsid w:val="008F30D8"/>
    <w:rsid w:val="008F4560"/>
    <w:rsid w:val="009007D6"/>
    <w:rsid w:val="009009EF"/>
    <w:rsid w:val="009010BE"/>
    <w:rsid w:val="00901733"/>
    <w:rsid w:val="009035BC"/>
    <w:rsid w:val="00911865"/>
    <w:rsid w:val="00923B9E"/>
    <w:rsid w:val="009249BA"/>
    <w:rsid w:val="00926AEF"/>
    <w:rsid w:val="00927905"/>
    <w:rsid w:val="00930A3A"/>
    <w:rsid w:val="009327B1"/>
    <w:rsid w:val="00935BC9"/>
    <w:rsid w:val="00935DBD"/>
    <w:rsid w:val="009415CC"/>
    <w:rsid w:val="00942605"/>
    <w:rsid w:val="00942A0A"/>
    <w:rsid w:val="00942E42"/>
    <w:rsid w:val="009430D2"/>
    <w:rsid w:val="00950EBF"/>
    <w:rsid w:val="00951C9C"/>
    <w:rsid w:val="009554F2"/>
    <w:rsid w:val="0096173F"/>
    <w:rsid w:val="009623F7"/>
    <w:rsid w:val="009676E9"/>
    <w:rsid w:val="00973DD5"/>
    <w:rsid w:val="00974533"/>
    <w:rsid w:val="00975DDB"/>
    <w:rsid w:val="00977343"/>
    <w:rsid w:val="00980199"/>
    <w:rsid w:val="00982391"/>
    <w:rsid w:val="00983817"/>
    <w:rsid w:val="009840D1"/>
    <w:rsid w:val="00991654"/>
    <w:rsid w:val="009944BB"/>
    <w:rsid w:val="00994C05"/>
    <w:rsid w:val="00995B7E"/>
    <w:rsid w:val="009977FE"/>
    <w:rsid w:val="00997816"/>
    <w:rsid w:val="009A1E29"/>
    <w:rsid w:val="009A2478"/>
    <w:rsid w:val="009A577A"/>
    <w:rsid w:val="009B0850"/>
    <w:rsid w:val="009B1576"/>
    <w:rsid w:val="009B1A4B"/>
    <w:rsid w:val="009B1F37"/>
    <w:rsid w:val="009B2993"/>
    <w:rsid w:val="009B4A92"/>
    <w:rsid w:val="009B7064"/>
    <w:rsid w:val="009C18CE"/>
    <w:rsid w:val="009C1927"/>
    <w:rsid w:val="009C1F08"/>
    <w:rsid w:val="009C2919"/>
    <w:rsid w:val="009C3151"/>
    <w:rsid w:val="009C5418"/>
    <w:rsid w:val="009C6F85"/>
    <w:rsid w:val="009C7BC2"/>
    <w:rsid w:val="009D1E09"/>
    <w:rsid w:val="009D4583"/>
    <w:rsid w:val="009E1269"/>
    <w:rsid w:val="009E1DE7"/>
    <w:rsid w:val="009E301C"/>
    <w:rsid w:val="009E3229"/>
    <w:rsid w:val="009E4DC2"/>
    <w:rsid w:val="009E591F"/>
    <w:rsid w:val="009E743C"/>
    <w:rsid w:val="009F4CA9"/>
    <w:rsid w:val="00A02F4E"/>
    <w:rsid w:val="00A036F8"/>
    <w:rsid w:val="00A04D0B"/>
    <w:rsid w:val="00A058BE"/>
    <w:rsid w:val="00A1181E"/>
    <w:rsid w:val="00A1493D"/>
    <w:rsid w:val="00A15127"/>
    <w:rsid w:val="00A2537F"/>
    <w:rsid w:val="00A25F07"/>
    <w:rsid w:val="00A30851"/>
    <w:rsid w:val="00A319DC"/>
    <w:rsid w:val="00A32EBD"/>
    <w:rsid w:val="00A372B0"/>
    <w:rsid w:val="00A41F35"/>
    <w:rsid w:val="00A50800"/>
    <w:rsid w:val="00A519A0"/>
    <w:rsid w:val="00A53BF6"/>
    <w:rsid w:val="00A55D2C"/>
    <w:rsid w:val="00A60753"/>
    <w:rsid w:val="00A61294"/>
    <w:rsid w:val="00A62D4C"/>
    <w:rsid w:val="00A664BB"/>
    <w:rsid w:val="00A66902"/>
    <w:rsid w:val="00A679B4"/>
    <w:rsid w:val="00A67BBA"/>
    <w:rsid w:val="00A71C97"/>
    <w:rsid w:val="00A7379D"/>
    <w:rsid w:val="00A772CB"/>
    <w:rsid w:val="00A81393"/>
    <w:rsid w:val="00A8226D"/>
    <w:rsid w:val="00A82F2D"/>
    <w:rsid w:val="00A84EC4"/>
    <w:rsid w:val="00A916C1"/>
    <w:rsid w:val="00A9392B"/>
    <w:rsid w:val="00A95C7B"/>
    <w:rsid w:val="00AA0D32"/>
    <w:rsid w:val="00AA1ECC"/>
    <w:rsid w:val="00AA2B95"/>
    <w:rsid w:val="00AA3A8F"/>
    <w:rsid w:val="00AA5A38"/>
    <w:rsid w:val="00AA5D08"/>
    <w:rsid w:val="00AB0E87"/>
    <w:rsid w:val="00AB0F35"/>
    <w:rsid w:val="00AB46B3"/>
    <w:rsid w:val="00AC0BB8"/>
    <w:rsid w:val="00AC52B1"/>
    <w:rsid w:val="00AC6947"/>
    <w:rsid w:val="00AD66BC"/>
    <w:rsid w:val="00AE0464"/>
    <w:rsid w:val="00AE12E0"/>
    <w:rsid w:val="00AE1A6B"/>
    <w:rsid w:val="00AE6A57"/>
    <w:rsid w:val="00AF074B"/>
    <w:rsid w:val="00AF2150"/>
    <w:rsid w:val="00AF23FB"/>
    <w:rsid w:val="00B01E46"/>
    <w:rsid w:val="00B024A0"/>
    <w:rsid w:val="00B027D2"/>
    <w:rsid w:val="00B03764"/>
    <w:rsid w:val="00B048AB"/>
    <w:rsid w:val="00B1558D"/>
    <w:rsid w:val="00B27DCB"/>
    <w:rsid w:val="00B31378"/>
    <w:rsid w:val="00B31F80"/>
    <w:rsid w:val="00B33466"/>
    <w:rsid w:val="00B41AA2"/>
    <w:rsid w:val="00B45717"/>
    <w:rsid w:val="00B527BF"/>
    <w:rsid w:val="00B5300E"/>
    <w:rsid w:val="00B5417F"/>
    <w:rsid w:val="00B57277"/>
    <w:rsid w:val="00B614F8"/>
    <w:rsid w:val="00B644E2"/>
    <w:rsid w:val="00B64556"/>
    <w:rsid w:val="00B6633C"/>
    <w:rsid w:val="00B670D2"/>
    <w:rsid w:val="00B72201"/>
    <w:rsid w:val="00B73F85"/>
    <w:rsid w:val="00B7651E"/>
    <w:rsid w:val="00B76995"/>
    <w:rsid w:val="00B828F4"/>
    <w:rsid w:val="00B87A47"/>
    <w:rsid w:val="00B87F2D"/>
    <w:rsid w:val="00B95493"/>
    <w:rsid w:val="00BA5ABB"/>
    <w:rsid w:val="00BB5485"/>
    <w:rsid w:val="00BB5B37"/>
    <w:rsid w:val="00BC0687"/>
    <w:rsid w:val="00BC1DA6"/>
    <w:rsid w:val="00BC3A24"/>
    <w:rsid w:val="00BC5C86"/>
    <w:rsid w:val="00BD2C36"/>
    <w:rsid w:val="00BD30CB"/>
    <w:rsid w:val="00BD352C"/>
    <w:rsid w:val="00BD4097"/>
    <w:rsid w:val="00BD580A"/>
    <w:rsid w:val="00BE1A83"/>
    <w:rsid w:val="00BE7FAD"/>
    <w:rsid w:val="00BF0E77"/>
    <w:rsid w:val="00BF2F4F"/>
    <w:rsid w:val="00BF4716"/>
    <w:rsid w:val="00BF550C"/>
    <w:rsid w:val="00BF550E"/>
    <w:rsid w:val="00C002A0"/>
    <w:rsid w:val="00C0198D"/>
    <w:rsid w:val="00C10992"/>
    <w:rsid w:val="00C11956"/>
    <w:rsid w:val="00C1273E"/>
    <w:rsid w:val="00C1401E"/>
    <w:rsid w:val="00C16B81"/>
    <w:rsid w:val="00C177B3"/>
    <w:rsid w:val="00C20F3D"/>
    <w:rsid w:val="00C21CF7"/>
    <w:rsid w:val="00C24D40"/>
    <w:rsid w:val="00C2748D"/>
    <w:rsid w:val="00C3021B"/>
    <w:rsid w:val="00C3339B"/>
    <w:rsid w:val="00C33A85"/>
    <w:rsid w:val="00C3532F"/>
    <w:rsid w:val="00C42E4B"/>
    <w:rsid w:val="00C47194"/>
    <w:rsid w:val="00C511E1"/>
    <w:rsid w:val="00C5328B"/>
    <w:rsid w:val="00C55A8D"/>
    <w:rsid w:val="00C563C0"/>
    <w:rsid w:val="00C57FAA"/>
    <w:rsid w:val="00C61347"/>
    <w:rsid w:val="00C61B5B"/>
    <w:rsid w:val="00C6377D"/>
    <w:rsid w:val="00C66555"/>
    <w:rsid w:val="00C70D15"/>
    <w:rsid w:val="00C723FD"/>
    <w:rsid w:val="00C74DCD"/>
    <w:rsid w:val="00C7702A"/>
    <w:rsid w:val="00C839D2"/>
    <w:rsid w:val="00C9039F"/>
    <w:rsid w:val="00C918CD"/>
    <w:rsid w:val="00C92B28"/>
    <w:rsid w:val="00C93AAA"/>
    <w:rsid w:val="00C9559E"/>
    <w:rsid w:val="00C97061"/>
    <w:rsid w:val="00C971AB"/>
    <w:rsid w:val="00CA520C"/>
    <w:rsid w:val="00CA590C"/>
    <w:rsid w:val="00CA67E7"/>
    <w:rsid w:val="00CA75E4"/>
    <w:rsid w:val="00CA7E46"/>
    <w:rsid w:val="00CB2027"/>
    <w:rsid w:val="00CB2486"/>
    <w:rsid w:val="00CB35D2"/>
    <w:rsid w:val="00CB4938"/>
    <w:rsid w:val="00CB61EC"/>
    <w:rsid w:val="00CB6AF8"/>
    <w:rsid w:val="00CC0098"/>
    <w:rsid w:val="00CC1D47"/>
    <w:rsid w:val="00CC3C48"/>
    <w:rsid w:val="00CC3C74"/>
    <w:rsid w:val="00CC74E0"/>
    <w:rsid w:val="00CD080A"/>
    <w:rsid w:val="00CD0D94"/>
    <w:rsid w:val="00CD410A"/>
    <w:rsid w:val="00CD45FF"/>
    <w:rsid w:val="00CD7D70"/>
    <w:rsid w:val="00CE1571"/>
    <w:rsid w:val="00CE5297"/>
    <w:rsid w:val="00CE7E31"/>
    <w:rsid w:val="00CF5F41"/>
    <w:rsid w:val="00CF6518"/>
    <w:rsid w:val="00D02A99"/>
    <w:rsid w:val="00D051D6"/>
    <w:rsid w:val="00D15303"/>
    <w:rsid w:val="00D23124"/>
    <w:rsid w:val="00D236C5"/>
    <w:rsid w:val="00D24253"/>
    <w:rsid w:val="00D24FF5"/>
    <w:rsid w:val="00D2630A"/>
    <w:rsid w:val="00D268BF"/>
    <w:rsid w:val="00D3043C"/>
    <w:rsid w:val="00D3367A"/>
    <w:rsid w:val="00D33D8F"/>
    <w:rsid w:val="00D355DE"/>
    <w:rsid w:val="00D355FB"/>
    <w:rsid w:val="00D37670"/>
    <w:rsid w:val="00D4029F"/>
    <w:rsid w:val="00D42CE4"/>
    <w:rsid w:val="00D43664"/>
    <w:rsid w:val="00D5177C"/>
    <w:rsid w:val="00D56716"/>
    <w:rsid w:val="00D62266"/>
    <w:rsid w:val="00D64249"/>
    <w:rsid w:val="00D64D8E"/>
    <w:rsid w:val="00D6589C"/>
    <w:rsid w:val="00D82608"/>
    <w:rsid w:val="00D845F0"/>
    <w:rsid w:val="00D86EEF"/>
    <w:rsid w:val="00D92A8D"/>
    <w:rsid w:val="00D92D29"/>
    <w:rsid w:val="00D95A7A"/>
    <w:rsid w:val="00D95C80"/>
    <w:rsid w:val="00D969E8"/>
    <w:rsid w:val="00DA0611"/>
    <w:rsid w:val="00DA2027"/>
    <w:rsid w:val="00DA36F1"/>
    <w:rsid w:val="00DA3C49"/>
    <w:rsid w:val="00DB4759"/>
    <w:rsid w:val="00DB6AAE"/>
    <w:rsid w:val="00DB6DB4"/>
    <w:rsid w:val="00DB76C8"/>
    <w:rsid w:val="00DB7CBF"/>
    <w:rsid w:val="00DC0FD7"/>
    <w:rsid w:val="00DC331F"/>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C13"/>
    <w:rsid w:val="00E135BA"/>
    <w:rsid w:val="00E13E7F"/>
    <w:rsid w:val="00E148FC"/>
    <w:rsid w:val="00E15259"/>
    <w:rsid w:val="00E15CA3"/>
    <w:rsid w:val="00E162DC"/>
    <w:rsid w:val="00E16594"/>
    <w:rsid w:val="00E17AA9"/>
    <w:rsid w:val="00E17BBE"/>
    <w:rsid w:val="00E20A8D"/>
    <w:rsid w:val="00E23AC1"/>
    <w:rsid w:val="00E23EA9"/>
    <w:rsid w:val="00E25DB3"/>
    <w:rsid w:val="00E30C94"/>
    <w:rsid w:val="00E31389"/>
    <w:rsid w:val="00E31CDD"/>
    <w:rsid w:val="00E31D0E"/>
    <w:rsid w:val="00E331A8"/>
    <w:rsid w:val="00E35BAD"/>
    <w:rsid w:val="00E40C63"/>
    <w:rsid w:val="00E41451"/>
    <w:rsid w:val="00E42992"/>
    <w:rsid w:val="00E45380"/>
    <w:rsid w:val="00E54656"/>
    <w:rsid w:val="00E549EE"/>
    <w:rsid w:val="00E56A1B"/>
    <w:rsid w:val="00E5777D"/>
    <w:rsid w:val="00E57EDE"/>
    <w:rsid w:val="00E72497"/>
    <w:rsid w:val="00E747E6"/>
    <w:rsid w:val="00E75D46"/>
    <w:rsid w:val="00E82432"/>
    <w:rsid w:val="00E85E11"/>
    <w:rsid w:val="00E900AF"/>
    <w:rsid w:val="00E90A23"/>
    <w:rsid w:val="00EA0E8D"/>
    <w:rsid w:val="00EA1E8C"/>
    <w:rsid w:val="00EA34A2"/>
    <w:rsid w:val="00EA4B14"/>
    <w:rsid w:val="00EA5E6C"/>
    <w:rsid w:val="00EB445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78A"/>
    <w:rsid w:val="00F15C90"/>
    <w:rsid w:val="00F20FBE"/>
    <w:rsid w:val="00F21E54"/>
    <w:rsid w:val="00F2511D"/>
    <w:rsid w:val="00F265C1"/>
    <w:rsid w:val="00F306B7"/>
    <w:rsid w:val="00F32438"/>
    <w:rsid w:val="00F328E8"/>
    <w:rsid w:val="00F33D9C"/>
    <w:rsid w:val="00F34BD6"/>
    <w:rsid w:val="00F35EAA"/>
    <w:rsid w:val="00F4015B"/>
    <w:rsid w:val="00F4070A"/>
    <w:rsid w:val="00F40F5D"/>
    <w:rsid w:val="00F43D62"/>
    <w:rsid w:val="00F4478C"/>
    <w:rsid w:val="00F45657"/>
    <w:rsid w:val="00F45E41"/>
    <w:rsid w:val="00F524F8"/>
    <w:rsid w:val="00F55368"/>
    <w:rsid w:val="00F57A6E"/>
    <w:rsid w:val="00F61AE8"/>
    <w:rsid w:val="00F62A07"/>
    <w:rsid w:val="00F67DBB"/>
    <w:rsid w:val="00F711F5"/>
    <w:rsid w:val="00F71B59"/>
    <w:rsid w:val="00F7224E"/>
    <w:rsid w:val="00F72490"/>
    <w:rsid w:val="00F77059"/>
    <w:rsid w:val="00F779DE"/>
    <w:rsid w:val="00F80844"/>
    <w:rsid w:val="00F84729"/>
    <w:rsid w:val="00F84C5D"/>
    <w:rsid w:val="00F87B24"/>
    <w:rsid w:val="00F87B7A"/>
    <w:rsid w:val="00F90329"/>
    <w:rsid w:val="00F91BF1"/>
    <w:rsid w:val="00F946CD"/>
    <w:rsid w:val="00F97FB7"/>
    <w:rsid w:val="00FA08F8"/>
    <w:rsid w:val="00FA0AA9"/>
    <w:rsid w:val="00FA7A80"/>
    <w:rsid w:val="00FB0D73"/>
    <w:rsid w:val="00FB1041"/>
    <w:rsid w:val="00FB21B3"/>
    <w:rsid w:val="00FB2350"/>
    <w:rsid w:val="00FB3C9D"/>
    <w:rsid w:val="00FB4794"/>
    <w:rsid w:val="00FC0634"/>
    <w:rsid w:val="00FC12EE"/>
    <w:rsid w:val="00FC1729"/>
    <w:rsid w:val="00FC22D1"/>
    <w:rsid w:val="00FC33C8"/>
    <w:rsid w:val="00FC6C49"/>
    <w:rsid w:val="00FC7B89"/>
    <w:rsid w:val="00FD05E3"/>
    <w:rsid w:val="00FD0B3D"/>
    <w:rsid w:val="00FD1E5C"/>
    <w:rsid w:val="00FD4CB9"/>
    <w:rsid w:val="00FD571C"/>
    <w:rsid w:val="00FD6BD4"/>
    <w:rsid w:val="00FD7EBF"/>
    <w:rsid w:val="00FE085C"/>
    <w:rsid w:val="00FE22F4"/>
    <w:rsid w:val="00FE461D"/>
    <w:rsid w:val="00FE5782"/>
    <w:rsid w:val="00FE6A8C"/>
    <w:rsid w:val="00FE7FE5"/>
    <w:rsid w:val="00FF03B0"/>
    <w:rsid w:val="00FF517C"/>
    <w:rsid w:val="00FF6000"/>
    <w:rsid w:val="00FF6E76"/>
    <w:rsid w:val="00FF7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C12A70FC-4874-4A72-B98A-BB0273AA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997816"/>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rsid w:val="002C278D"/>
    <w:pPr>
      <w:numPr>
        <w:ilvl w:val="2"/>
      </w:numPr>
      <w:tabs>
        <w:tab w:val="left" w:pos="720"/>
      </w:tabs>
      <w:spacing w:before="120"/>
      <w:ind w:left="7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
    <w:name w:val="Table Grid Light"/>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
    <w:name w:val="Grid Table 1 Light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
    <w:name w:val="Grid Table 1 Light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
    <w:name w:val="Grid Table 1 Light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
    <w:name w:val="Grid Table 1 Light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
    <w:name w:val="Grid Table 1 Light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
    <w:name w:val="Grid Table 2 - Accent 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
    <w:name w:val="Grid Table 2 - Accent 2"/>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
    <w:name w:val="Grid Table 2 - Accent 3"/>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
    <w:name w:val="Grid Table 2 - Accent 4"/>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
    <w:name w:val="Grid Table 2 - Accent 5"/>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
    <w:name w:val="Grid Table 2 - Accent 6"/>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
    <w:name w:val="Grid Table 3 - Accent 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
    <w:name w:val="Grid Table 3 - Accent 2"/>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
    <w:name w:val="Grid Table 3 - Accent 3"/>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
    <w:name w:val="Grid Table 3 - Accent 4"/>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
    <w:name w:val="Grid Table 3 - Accent 5"/>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
    <w:name w:val="Grid Table 3 - Accent 6"/>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
    <w:name w:val="Grid Table 4 - Accent 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
    <w:name w:val="Grid Table 4 - Accent 2"/>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
    <w:name w:val="Grid Table 4 - Accent 3"/>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
    <w:name w:val="Grid Table 4 - Accent 4"/>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
    <w:name w:val="Grid Table 4 - Accent 5"/>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
    <w:name w:val="Grid Table 4 - Accent 6"/>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
    <w:name w:val="Grid Table 5 Dark - Accent 2"/>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
    <w:name w:val="Grid Table 5 Dark - Accent 3"/>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
    <w:name w:val="Grid Table 5 Dark - Accent 5"/>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
    <w:name w:val="Grid Table 5 Dark - Accent 6"/>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
    <w:name w:val="Grid Table 6 Colorful - Accent 2"/>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
    <w:name w:val="Grid Table 6 Colorful - Accent 3"/>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
    <w:name w:val="Grid Table 6 Colorful - Accent 4"/>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
    <w:name w:val="Grid Table 6 Colorful - Accent 5"/>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
    <w:name w:val="Grid Table 6 Colorful - Accent 6"/>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
    <w:name w:val="Grid Table 7 Colorful - Accent 2"/>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
    <w:name w:val="Grid Table 7 Colorful - Accent 3"/>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
    <w:name w:val="Grid Table 7 Colorful - Accent 4"/>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
    <w:name w:val="Grid Table 7 Colorful - Accent 5"/>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
    <w:name w:val="Grid Table 7 Colorful - Accent 6"/>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
    <w:name w:val="List Table 1 Light - Accent 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
    <w:name w:val="List Table 1 Light - Accent 2"/>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
    <w:name w:val="List Table 1 Light - Accent 3"/>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
    <w:name w:val="List Table 1 Light - Accent 4"/>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
    <w:name w:val="List Table 1 Light - Accent 5"/>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
    <w:name w:val="List Table 1 Light - Accent 6"/>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
    <w:name w:val="List Table 2 - Accent 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
    <w:name w:val="List Table 2 - Accent 2"/>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
    <w:name w:val="List Table 2 - Accent 3"/>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
    <w:name w:val="List Table 2 - Accent 4"/>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
    <w:name w:val="List Table 2 - Accent 5"/>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
    <w:name w:val="List Table 2 - Accent 6"/>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
    <w:name w:val="List Table 3 - Accent 2"/>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
    <w:name w:val="List Table 3 - Accent 3"/>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
    <w:name w:val="List Table 3 - Accent 4"/>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
    <w:name w:val="List Table 3 - Accent 5"/>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
    <w:name w:val="List Table 3 - Accent 6"/>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
    <w:name w:val="List Table 4 - Accent 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
    <w:name w:val="List Table 4 - Accent 2"/>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
    <w:name w:val="List Table 4 - Accent 3"/>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
    <w:name w:val="List Table 4 - Accent 4"/>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
    <w:name w:val="List Table 4 - Accent 5"/>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
    <w:name w:val="List Table 4 - Accent 6"/>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
    <w:name w:val="List Table 5 Dark - Accent 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
    <w:name w:val="List Table 5 Dark - Accent 2"/>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
    <w:name w:val="List Table 5 Dark - Accent 3"/>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
    <w:name w:val="List Table 5 Dark - Accent 4"/>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
    <w:name w:val="List Table 5 Dark - Accent 5"/>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
    <w:name w:val="List Table 5 Dark - Accent 6"/>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
    <w:name w:val="List Table 6 Colorful - Accent 2"/>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
    <w:name w:val="List Table 6 Colorful - Accent 3"/>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
    <w:name w:val="List Table 6 Colorful - Accent 4"/>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
    <w:name w:val="List Table 6 Colorful - Accent 5"/>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
    <w:name w:val="List Table 6 Colorful - Accent 6"/>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
    <w:name w:val="List Table 7 Colorful - Accent 2"/>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
    <w:name w:val="List Table 7 Colorful - Accent 3"/>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
    <w:name w:val="List Table 7 Colorful - Accent 4"/>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
    <w:name w:val="List Table 7 Colorful - Accent 5"/>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
    <w:name w:val="List Table 7 Colorful - Accent 6"/>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uiPriority w:val="39"/>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qFormat/>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uiPriority w:val="99"/>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uiPriority w:val="39"/>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link w:val="Observation0"/>
    <w:qFormat/>
    <w:rsid w:val="00770949"/>
    <w:pPr>
      <w:numPr>
        <w:numId w:val="14"/>
      </w:numPr>
      <w:tabs>
        <w:tab w:val="left" w:pos="1304"/>
      </w:tabs>
      <w:spacing w:beforeLines="50" w:before="50"/>
      <w:ind w:left="1701" w:hanging="1701"/>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9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sid w:val="002C278D"/>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paragraph" w:customStyle="1" w:styleId="ProposalStyle">
    <w:name w:val="ProposalStyle"/>
    <w:basedOn w:val="Observation"/>
    <w:link w:val="ProposalStyle0"/>
    <w:qFormat/>
    <w:rsid w:val="0049681A"/>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aff4"/>
    <w:link w:val="ObservationStyle0"/>
    <w:qFormat/>
    <w:rsid w:val="0049681A"/>
    <w:pPr>
      <w:numPr>
        <w:numId w:val="15"/>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a1"/>
    <w:link w:val="Observation"/>
    <w:rsid w:val="00770949"/>
    <w:rPr>
      <w:rFonts w:ascii="Arial" w:hAnsi="Arial"/>
      <w:b/>
      <w:bCs/>
      <w:lang w:val="en-GB"/>
    </w:rPr>
  </w:style>
  <w:style w:type="character" w:customStyle="1" w:styleId="ProposalStyle0">
    <w:name w:val="ProposalStyle 字符"/>
    <w:basedOn w:val="Observation0"/>
    <w:link w:val="ProposalStyle"/>
    <w:rsid w:val="0049681A"/>
    <w:rPr>
      <w:rFonts w:ascii="Arial" w:hAnsi="Arial"/>
      <w:b/>
      <w:bCs/>
      <w:lang w:val="en-GB"/>
    </w:rPr>
  </w:style>
  <w:style w:type="character" w:customStyle="1" w:styleId="ObservationStyle0">
    <w:name w:val="ObservationStyle 字符"/>
    <w:basedOn w:val="aff5"/>
    <w:link w:val="ObservationStyle"/>
    <w:rsid w:val="0049681A"/>
    <w:rPr>
      <w:rFonts w:ascii="Calibri" w:hAnsi="Calibri" w:cs="Calibri"/>
      <w:b/>
      <w:szCs w:val="20"/>
      <w:lang w:val="en-GB"/>
    </w:rPr>
  </w:style>
  <w:style w:type="character" w:customStyle="1" w:styleId="NOZchn">
    <w:name w:val="NO Zchn"/>
    <w:qFormat/>
    <w:rsid w:val="00942A0A"/>
    <w:rPr>
      <w:rFonts w:eastAsia="Times New Roman"/>
    </w:rPr>
  </w:style>
  <w:style w:type="character" w:styleId="afff">
    <w:name w:val="Unresolved Mention"/>
    <w:basedOn w:val="a1"/>
    <w:uiPriority w:val="99"/>
    <w:semiHidden/>
    <w:unhideWhenUsed/>
    <w:rsid w:val="00770949"/>
    <w:rPr>
      <w:color w:val="605E5C"/>
      <w:shd w:val="clear" w:color="auto" w:fill="E1DFDD"/>
    </w:rPr>
  </w:style>
  <w:style w:type="table" w:customStyle="1" w:styleId="110">
    <w:name w:val="网格型11"/>
    <w:basedOn w:val="a2"/>
    <w:uiPriority w:val="39"/>
    <w:qFormat/>
    <w:rsid w:val="00732A17"/>
    <w:pPr>
      <w:pBdr>
        <w:top w:val="none" w:sz="0" w:space="0" w:color="auto"/>
        <w:left w:val="none" w:sz="0" w:space="0" w:color="auto"/>
        <w:bottom w:val="none" w:sz="0" w:space="0" w:color="auto"/>
        <w:right w:val="none" w:sz="0" w:space="0" w:color="auto"/>
        <w:between w:val="none" w:sz="0" w:space="0" w:color="auto"/>
      </w:pBdr>
    </w:pPr>
    <w:rPr>
      <w:rFonts w:ascii="Yu Mincho" w:eastAsia="Yu Mincho" w:hAnsi="Yu Mincho"/>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网格型1"/>
    <w:basedOn w:val="a2"/>
    <w:uiPriority w:val="39"/>
    <w:rsid w:val="00CA75E4"/>
    <w:pPr>
      <w:pBdr>
        <w:top w:val="none" w:sz="0" w:space="0" w:color="auto"/>
        <w:left w:val="none" w:sz="0" w:space="0" w:color="auto"/>
        <w:bottom w:val="none" w:sz="0" w:space="0" w:color="auto"/>
        <w:right w:val="none" w:sz="0" w:space="0" w:color="auto"/>
        <w:between w:val="none" w:sz="0" w:space="0" w:color="auto"/>
      </w:pBdr>
    </w:pPr>
    <w:rPr>
      <w:rFonts w:ascii="等线" w:eastAsiaTheme="minorEastAsia" w:hAnsi="等线"/>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513156738">
      <w:bodyDiv w:val="1"/>
      <w:marLeft w:val="0"/>
      <w:marRight w:val="0"/>
      <w:marTop w:val="0"/>
      <w:marBottom w:val="0"/>
      <w:divBdr>
        <w:top w:val="none" w:sz="0" w:space="0" w:color="auto"/>
        <w:left w:val="none" w:sz="0" w:space="0" w:color="auto"/>
        <w:bottom w:val="none" w:sz="0" w:space="0" w:color="auto"/>
        <w:right w:val="none" w:sz="0" w:space="0" w:color="auto"/>
      </w:divBdr>
      <w:divsChild>
        <w:div w:id="1805929708">
          <w:marLeft w:val="0"/>
          <w:marRight w:val="0"/>
          <w:marTop w:val="0"/>
          <w:marBottom w:val="0"/>
          <w:divBdr>
            <w:top w:val="none" w:sz="0" w:space="0" w:color="auto"/>
            <w:left w:val="none" w:sz="0" w:space="0" w:color="auto"/>
            <w:bottom w:val="none" w:sz="0" w:space="0" w:color="auto"/>
            <w:right w:val="none" w:sz="0" w:space="0" w:color="auto"/>
          </w:divBdr>
          <w:divsChild>
            <w:div w:id="4877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597">
      <w:bodyDiv w:val="1"/>
      <w:marLeft w:val="0"/>
      <w:marRight w:val="0"/>
      <w:marTop w:val="0"/>
      <w:marBottom w:val="0"/>
      <w:divBdr>
        <w:top w:val="none" w:sz="0" w:space="0" w:color="auto"/>
        <w:left w:val="none" w:sz="0" w:space="0" w:color="auto"/>
        <w:bottom w:val="none" w:sz="0" w:space="0" w:color="auto"/>
        <w:right w:val="none" w:sz="0" w:space="0" w:color="auto"/>
      </w:divBdr>
      <w:divsChild>
        <w:div w:id="848376062">
          <w:marLeft w:val="0"/>
          <w:marRight w:val="0"/>
          <w:marTop w:val="0"/>
          <w:marBottom w:val="0"/>
          <w:divBdr>
            <w:top w:val="none" w:sz="0" w:space="0" w:color="auto"/>
            <w:left w:val="none" w:sz="0" w:space="0" w:color="auto"/>
            <w:bottom w:val="none" w:sz="0" w:space="0" w:color="auto"/>
            <w:right w:val="none" w:sz="0" w:space="0" w:color="auto"/>
          </w:divBdr>
        </w:div>
      </w:divsChild>
    </w:div>
    <w:div w:id="531117139">
      <w:bodyDiv w:val="1"/>
      <w:marLeft w:val="0"/>
      <w:marRight w:val="0"/>
      <w:marTop w:val="0"/>
      <w:marBottom w:val="0"/>
      <w:divBdr>
        <w:top w:val="none" w:sz="0" w:space="0" w:color="auto"/>
        <w:left w:val="none" w:sz="0" w:space="0" w:color="auto"/>
        <w:bottom w:val="none" w:sz="0" w:space="0" w:color="auto"/>
        <w:right w:val="none" w:sz="0" w:space="0" w:color="auto"/>
      </w:divBdr>
    </w:div>
    <w:div w:id="792599820">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24"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B4AA5-AA90-44AA-B812-76F7D4FF8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12</Words>
  <Characters>1781</Characters>
  <Application>Microsoft Office Word</Application>
  <DocSecurity>0</DocSecurity>
  <Lines>14</Lines>
  <Paragraphs>4</Paragraphs>
  <ScaleCrop>false</ScaleCrop>
  <Company/>
  <LinksUpToDate>false</LinksUpToDate>
  <CharactersWithSpaces>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Pre-124</cp:lastModifiedBy>
  <cp:revision>4</cp:revision>
  <dcterms:created xsi:type="dcterms:W3CDTF">2023-10-28T03:51:00Z</dcterms:created>
  <dcterms:modified xsi:type="dcterms:W3CDTF">2023-10-28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ies>
</file>